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D2490" w14:textId="77777777" w:rsidR="00131331" w:rsidRPr="00131331" w:rsidRDefault="00131331" w:rsidP="00131331">
      <w:pPr>
        <w:pStyle w:val="1"/>
        <w:jc w:val="center"/>
        <w:rPr>
          <w:sz w:val="52"/>
          <w:lang w:val="bg-BG"/>
        </w:rPr>
      </w:pPr>
      <w:r w:rsidRPr="00131331">
        <w:rPr>
          <w:sz w:val="52"/>
        </w:rPr>
        <w:t>Exercises: Encapsulation</w:t>
      </w:r>
    </w:p>
    <w:p w14:paraId="2F508347" w14:textId="03D32F2A" w:rsidR="00131331" w:rsidRPr="00131331" w:rsidRDefault="00131331" w:rsidP="00D32F24">
      <w:pPr>
        <w:jc w:val="center"/>
        <w:rPr>
          <w:lang w:val="bg-BG"/>
        </w:rPr>
      </w:pPr>
      <w:r w:rsidRPr="00131331">
        <w:t xml:space="preserve">This document defines the </w:t>
      </w:r>
      <w:r w:rsidRPr="00131331">
        <w:rPr>
          <w:bCs/>
        </w:rPr>
        <w:t>exercises</w:t>
      </w:r>
      <w:r w:rsidRPr="00131331">
        <w:t xml:space="preserve"> for </w:t>
      </w:r>
      <w:r w:rsidR="008613C1">
        <w:t xml:space="preserve">the </w:t>
      </w:r>
      <w:hyperlink r:id="rId8" w:history="1">
        <w:r w:rsidRPr="00657765">
          <w:rPr>
            <w:rStyle w:val="a9"/>
          </w:rPr>
          <w:t xml:space="preserve">"Java </w:t>
        </w:r>
        <w:r w:rsidR="00D32F24" w:rsidRPr="00657765">
          <w:rPr>
            <w:rStyle w:val="a9"/>
          </w:rPr>
          <w:t>Advanced</w:t>
        </w:r>
        <w:r w:rsidRPr="00657765">
          <w:rPr>
            <w:rStyle w:val="a9"/>
          </w:rPr>
          <w:t>" course @ Software University</w:t>
        </w:r>
      </w:hyperlink>
      <w:r w:rsidRPr="00131331">
        <w:t xml:space="preserve">. Please submit your solutions </w:t>
      </w:r>
      <w:r w:rsidRPr="00131331">
        <w:rPr>
          <w:noProof/>
        </w:rPr>
        <w:t>(</w:t>
      </w:r>
      <w:r w:rsidRPr="00131331">
        <w:t>source code</w:t>
      </w:r>
      <w:r w:rsidRPr="00131331">
        <w:rPr>
          <w:noProof/>
        </w:rPr>
        <w:t xml:space="preserve">) </w:t>
      </w:r>
      <w:r w:rsidR="00B5138D">
        <w:t>to</w:t>
      </w:r>
      <w:r w:rsidRPr="00131331">
        <w:t xml:space="preserve"> all below</w:t>
      </w:r>
      <w:r w:rsidR="00B5138D">
        <w:t>-</w:t>
      </w:r>
      <w:r w:rsidRPr="00131331">
        <w:t xml:space="preserve">described problems in </w:t>
      </w:r>
      <w:hyperlink r:id="rId9">
        <w:r w:rsidRPr="00131331">
          <w:rPr>
            <w:rStyle w:val="InternetLink"/>
          </w:rPr>
          <w:t>Judge</w:t>
        </w:r>
      </w:hyperlink>
      <w:r w:rsidRPr="00131331">
        <w:t>.</w:t>
      </w:r>
    </w:p>
    <w:p w14:paraId="3EC901E6" w14:textId="77777777" w:rsidR="00131331" w:rsidRPr="00131331" w:rsidRDefault="00131331" w:rsidP="00E24B3B">
      <w:pPr>
        <w:pStyle w:val="2"/>
        <w:rPr>
          <w:lang w:val="bg-BG"/>
        </w:rPr>
      </w:pPr>
      <w:r w:rsidRPr="00131331">
        <w:t>Class Box</w:t>
      </w:r>
    </w:p>
    <w:p w14:paraId="405ABCDB" w14:textId="3E8BE3CE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 are given a geometric figure </w:t>
      </w:r>
      <w:r w:rsidRPr="00131331">
        <w:rPr>
          <w:rStyle w:val="CodeChar"/>
        </w:rPr>
        <w:t>Box</w:t>
      </w:r>
      <w:r w:rsidRPr="00131331">
        <w:rPr>
          <w:noProof/>
        </w:rPr>
        <w:t xml:space="preserve"> </w:t>
      </w:r>
      <w:r w:rsidRPr="00131331">
        <w:t xml:space="preserve">with fields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Model a class </w:t>
      </w:r>
      <w:r w:rsidRPr="00131331">
        <w:rPr>
          <w:b/>
        </w:rPr>
        <w:t>Box</w:t>
      </w:r>
      <w:r w:rsidRPr="00131331">
        <w:t xml:space="preserve"> that can be instantiated by the same three parameters. Expose to the outside world only methods for its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its </w:t>
      </w:r>
      <w:r w:rsidRPr="00131331">
        <w:rPr>
          <w:b/>
        </w:rPr>
        <w:t>volume</w:t>
      </w:r>
      <w:r w:rsidRPr="00131331">
        <w:t xml:space="preserve"> </w:t>
      </w:r>
      <w:r w:rsidRPr="00131331">
        <w:rPr>
          <w:noProof/>
        </w:rPr>
        <w:t>(</w:t>
      </w:r>
      <w:r w:rsidRPr="00131331">
        <w:t xml:space="preserve">formulas: </w:t>
      </w:r>
      <w:hyperlink r:id="rId10" w:history="1">
        <w:r w:rsidRPr="00131331">
          <w:rPr>
            <w:rStyle w:val="a9"/>
          </w:rPr>
          <w:t>http://www.mathwords.com/r/rectangular_parallelepiped.htm</w:t>
        </w:r>
      </w:hyperlink>
      <w:r w:rsidRPr="00131331">
        <w:t>).</w:t>
      </w:r>
    </w:p>
    <w:p w14:paraId="740BF167" w14:textId="079BC215" w:rsidR="00131331" w:rsidRPr="00131331" w:rsidRDefault="00131331" w:rsidP="00131331">
      <w:pPr>
        <w:ind w:right="-5"/>
        <w:rPr>
          <w:lang w:val="bg-BG"/>
        </w:rPr>
      </w:pPr>
      <w:r w:rsidRPr="00131331">
        <w:t>On the first three lines</w:t>
      </w:r>
      <w:r w:rsidR="008613C1">
        <w:t>,</w:t>
      </w:r>
      <w:r w:rsidRPr="00131331">
        <w:t xml:space="preserve"> you will get the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On the next three lines print the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the </w:t>
      </w:r>
      <w:r w:rsidRPr="00131331">
        <w:rPr>
          <w:b/>
        </w:rPr>
        <w:t>volume</w:t>
      </w:r>
      <w:r w:rsidRPr="00131331">
        <w:t xml:space="preserve"> of the box.</w:t>
      </w:r>
    </w:p>
    <w:p w14:paraId="0938E014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box’s side </w:t>
      </w:r>
      <w:r w:rsidRPr="00131331">
        <w:rPr>
          <w:b/>
        </w:rPr>
        <w:t>should not</w:t>
      </w:r>
      <w:r w:rsidRPr="00131331">
        <w:t xml:space="preserve"> be zero or a negative number. Add data validation for each parameter given to the constructor. Make a private setter that performs </w:t>
      </w:r>
      <w:r w:rsidRPr="00131331">
        <w:rPr>
          <w:b/>
        </w:rPr>
        <w:t>data validation internally</w:t>
      </w:r>
      <w:r w:rsidRPr="00131331">
        <w:t>.</w:t>
      </w:r>
    </w:p>
    <w:tbl>
      <w:tblPr>
        <w:tblStyle w:val="af"/>
        <w:tblW w:w="4993" w:type="dxa"/>
        <w:tblLayout w:type="fixed"/>
        <w:tblLook w:val="04A0" w:firstRow="1" w:lastRow="0" w:firstColumn="1" w:lastColumn="0" w:noHBand="0" w:noVBand="1"/>
      </w:tblPr>
      <w:tblGrid>
        <w:gridCol w:w="277"/>
        <w:gridCol w:w="4716"/>
      </w:tblGrid>
      <w:tr w:rsidR="00131331" w:rsidRPr="00131331" w14:paraId="1CEF701D" w14:textId="77777777" w:rsidTr="00B5138D">
        <w:trPr>
          <w:trHeight w:val="340"/>
        </w:trPr>
        <w:tc>
          <w:tcPr>
            <w:tcW w:w="49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5F902DB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Box</w:t>
            </w:r>
          </w:p>
        </w:tc>
      </w:tr>
      <w:tr w:rsidR="00131331" w:rsidRPr="00131331" w14:paraId="20C4B397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8ACD93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A169E5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length: double</w:t>
            </w:r>
          </w:p>
        </w:tc>
      </w:tr>
      <w:tr w:rsidR="00131331" w:rsidRPr="00131331" w14:paraId="382C254B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2A6E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E71C0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idth:  double</w:t>
            </w:r>
          </w:p>
        </w:tc>
      </w:tr>
      <w:tr w:rsidR="00131331" w:rsidRPr="00131331" w14:paraId="18E09F78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09F90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81F6A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height:  double</w:t>
            </w:r>
          </w:p>
        </w:tc>
      </w:tr>
      <w:tr w:rsidR="00131331" w:rsidRPr="00131331" w14:paraId="4C476A98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7C526B8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0F4D9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ox (double length, double width, double height)</w:t>
            </w:r>
          </w:p>
        </w:tc>
      </w:tr>
      <w:tr w:rsidR="00131331" w:rsidRPr="00131331" w14:paraId="05F42761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AD1242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465F1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Length(double): void</w:t>
            </w:r>
          </w:p>
        </w:tc>
      </w:tr>
      <w:tr w:rsidR="00131331" w:rsidRPr="00131331" w14:paraId="22E81B3F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975F0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425382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idth(double): void</w:t>
            </w:r>
          </w:p>
        </w:tc>
      </w:tr>
      <w:tr w:rsidR="00131331" w:rsidRPr="00131331" w14:paraId="4B65977E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69F9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9B219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Height(double): void</w:t>
            </w:r>
          </w:p>
        </w:tc>
      </w:tr>
      <w:tr w:rsidR="00131331" w:rsidRPr="00131331" w14:paraId="485BFCE7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371A8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DB7A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SurfaceArea (): double</w:t>
            </w:r>
          </w:p>
        </w:tc>
      </w:tr>
      <w:tr w:rsidR="00131331" w:rsidRPr="00131331" w14:paraId="63B469E5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C02055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493586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LateralSurfaceArea (): double</w:t>
            </w:r>
          </w:p>
        </w:tc>
      </w:tr>
      <w:tr w:rsidR="00131331" w:rsidRPr="00131331" w14:paraId="363B64A4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1B4F72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1EE18D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Volume (): double</w:t>
            </w:r>
          </w:p>
        </w:tc>
      </w:tr>
    </w:tbl>
    <w:p w14:paraId="1F90C970" w14:textId="77777777" w:rsidR="00131331" w:rsidRPr="00131331" w:rsidRDefault="00131331" w:rsidP="00131331">
      <w:pPr>
        <w:pStyle w:val="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103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5"/>
        <w:gridCol w:w="4218"/>
      </w:tblGrid>
      <w:tr w:rsidR="00131331" w:rsidRPr="00131331" w14:paraId="5B332062" w14:textId="77777777" w:rsidTr="008613C1"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08C89B5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7A8BAB2F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EE947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36E489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48E46FE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-3</w:t>
            </w:r>
          </w:p>
          <w:p w14:paraId="7EA696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D9A728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  <w:tr w:rsidR="00131331" w:rsidRPr="00131331" w14:paraId="689249B2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2C207B4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68AE248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3</w:t>
            </w:r>
          </w:p>
          <w:p w14:paraId="7BBC72A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788AF65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21BD671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7A27EBE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– 24.00</w:t>
            </w:r>
          </w:p>
        </w:tc>
      </w:tr>
      <w:tr w:rsidR="00131331" w:rsidRPr="00131331" w14:paraId="252F998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F221BD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.3</w:t>
            </w:r>
          </w:p>
          <w:p w14:paraId="6A92C95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</w:t>
            </w:r>
          </w:p>
          <w:p w14:paraId="1C42FE5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23895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5B58007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5A16510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</w:tbl>
    <w:p w14:paraId="2E212F3A" w14:textId="77777777" w:rsidR="00131331" w:rsidRPr="00131331" w:rsidRDefault="00131331" w:rsidP="00E24B3B">
      <w:pPr>
        <w:pStyle w:val="2"/>
        <w:rPr>
          <w:lang w:val="bg-BG"/>
        </w:rPr>
      </w:pPr>
      <w:r w:rsidRPr="00131331">
        <w:lastRenderedPageBreak/>
        <w:t>Animal Farm</w:t>
      </w:r>
    </w:p>
    <w:p w14:paraId="35ACC697" w14:textId="6638AB24" w:rsidR="006B4492" w:rsidRDefault="00131331" w:rsidP="006B4492">
      <w:pPr>
        <w:ind w:right="-5"/>
        <w:jc w:val="both"/>
        <w:rPr>
          <w:lang w:val="bg-BG"/>
        </w:rPr>
      </w:pPr>
      <w:r w:rsidRPr="00131331">
        <w:t xml:space="preserve">You should be familiar with encapsulation already. For this problem, you’ll need to create </w:t>
      </w:r>
      <w:r w:rsidR="008613C1">
        <w:t xml:space="preserve">a </w:t>
      </w:r>
      <w:r w:rsidRPr="00131331">
        <w:t xml:space="preserve">class called </w:t>
      </w:r>
      <w:r w:rsidRPr="00131331">
        <w:rPr>
          <w:b/>
        </w:rPr>
        <w:t>Chicken</w:t>
      </w:r>
      <w:r w:rsidRPr="00131331">
        <w:t xml:space="preserve">. Chicken should contain several </w:t>
      </w:r>
      <w:r w:rsidRPr="00131331">
        <w:rPr>
          <w:b/>
        </w:rPr>
        <w:t>fields</w:t>
      </w:r>
      <w:r w:rsidRPr="00131331">
        <w:t xml:space="preserve">, a </w:t>
      </w:r>
      <w:r w:rsidRPr="00131331">
        <w:rPr>
          <w:b/>
        </w:rPr>
        <w:t>constructor</w:t>
      </w:r>
      <w:r w:rsidRPr="00131331">
        <w:t xml:space="preserve">, and several </w:t>
      </w:r>
      <w:r w:rsidRPr="00131331">
        <w:rPr>
          <w:b/>
        </w:rPr>
        <w:t>methods</w:t>
      </w:r>
      <w:r w:rsidRPr="00131331">
        <w:t>. Your task is to encapsulate or hide anything that is not intended to be viewed or modified from outside the class.</w:t>
      </w:r>
    </w:p>
    <w:tbl>
      <w:tblPr>
        <w:tblStyle w:val="af"/>
        <w:tblpPr w:leftFromText="180" w:rightFromText="180" w:vertAnchor="text" w:horzAnchor="margin" w:tblpY="-1"/>
        <w:tblW w:w="3638" w:type="dxa"/>
        <w:tblLayout w:type="fixed"/>
        <w:tblLook w:val="04A0" w:firstRow="1" w:lastRow="0" w:firstColumn="1" w:lastColumn="0" w:noHBand="0" w:noVBand="1"/>
      </w:tblPr>
      <w:tblGrid>
        <w:gridCol w:w="277"/>
        <w:gridCol w:w="3361"/>
      </w:tblGrid>
      <w:tr w:rsidR="002A788F" w:rsidRPr="00131331" w14:paraId="3F953DFD" w14:textId="77777777" w:rsidTr="00B5138D">
        <w:trPr>
          <w:trHeight w:val="246"/>
        </w:trPr>
        <w:tc>
          <w:tcPr>
            <w:tcW w:w="36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EE9EF7D" w14:textId="77777777" w:rsidR="002A788F" w:rsidRPr="00131331" w:rsidRDefault="002A788F" w:rsidP="002A788F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Chicken</w:t>
            </w:r>
          </w:p>
        </w:tc>
      </w:tr>
      <w:tr w:rsidR="002A788F" w:rsidRPr="00131331" w14:paraId="7629927D" w14:textId="77777777" w:rsidTr="002A788F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5B77F9DC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4B95CCB" w14:textId="77777777" w:rsidR="002A788F" w:rsidRPr="00131331" w:rsidRDefault="002A788F" w:rsidP="002A788F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2A788F" w:rsidRPr="00131331" w14:paraId="45A9BF41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3E5AED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D71111A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ge: int</w:t>
            </w:r>
          </w:p>
        </w:tc>
      </w:tr>
      <w:tr w:rsidR="002A788F" w:rsidRPr="00131331" w14:paraId="611A9729" w14:textId="77777777" w:rsidTr="002A788F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C1AEBEB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FD95EE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hicken(String, int)</w:t>
            </w:r>
          </w:p>
        </w:tc>
      </w:tr>
      <w:tr w:rsidR="002A788F" w:rsidRPr="00131331" w14:paraId="039C4E8D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25F88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BC3DD1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2A788F" w:rsidRPr="00131331" w14:paraId="0642029A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7E1F9D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8F79D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Age (int): void</w:t>
            </w:r>
          </w:p>
        </w:tc>
      </w:tr>
      <w:tr w:rsidR="002A788F" w:rsidRPr="00131331" w14:paraId="5D104291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D6A8B1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B66AD39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PerDay (): double</w:t>
            </w:r>
          </w:p>
        </w:tc>
      </w:tr>
      <w:tr w:rsidR="002A788F" w:rsidRPr="00131331" w14:paraId="5B7DA0B3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3D68D04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8ECB23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String(): Override</w:t>
            </w:r>
          </w:p>
        </w:tc>
      </w:tr>
      <w:tr w:rsidR="002A788F" w:rsidRPr="00131331" w14:paraId="45619B27" w14:textId="77777777" w:rsidTr="002A788F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7D8AE01F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3C4F115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ProductPerDay() : double</w:t>
            </w:r>
          </w:p>
        </w:tc>
      </w:tr>
    </w:tbl>
    <w:p w14:paraId="6A471D0C" w14:textId="77777777" w:rsidR="006B4492" w:rsidRDefault="006B4492" w:rsidP="006B4492">
      <w:pPr>
        <w:ind w:right="-5"/>
        <w:jc w:val="both"/>
        <w:rPr>
          <w:lang w:val="bg-BG"/>
        </w:rPr>
      </w:pPr>
    </w:p>
    <w:p w14:paraId="258E2186" w14:textId="77777777" w:rsidR="006B4492" w:rsidRDefault="006B4492" w:rsidP="006B4492">
      <w:pPr>
        <w:ind w:right="-5"/>
        <w:jc w:val="both"/>
        <w:rPr>
          <w:lang w:val="bg-BG"/>
        </w:rPr>
      </w:pPr>
    </w:p>
    <w:p w14:paraId="3FCD6D7A" w14:textId="77777777" w:rsidR="006B4492" w:rsidRDefault="006B4492" w:rsidP="006B4492">
      <w:pPr>
        <w:ind w:right="-5"/>
        <w:jc w:val="both"/>
        <w:rPr>
          <w:lang w:val="bg-BG"/>
        </w:rPr>
      </w:pPr>
    </w:p>
    <w:p w14:paraId="65ED426F" w14:textId="77777777" w:rsidR="006B4492" w:rsidRDefault="006B4492" w:rsidP="006B4492">
      <w:pPr>
        <w:ind w:right="-5"/>
        <w:jc w:val="both"/>
        <w:rPr>
          <w:lang w:val="bg-BG"/>
        </w:rPr>
      </w:pPr>
    </w:p>
    <w:p w14:paraId="5100D51D" w14:textId="77777777" w:rsidR="006B4492" w:rsidRDefault="006B4492" w:rsidP="006B4492">
      <w:pPr>
        <w:ind w:right="-5"/>
        <w:jc w:val="both"/>
        <w:rPr>
          <w:lang w:val="bg-BG"/>
        </w:rPr>
      </w:pPr>
    </w:p>
    <w:p w14:paraId="0B85E5DE" w14:textId="77777777" w:rsidR="006B4492" w:rsidRDefault="006B4492" w:rsidP="006B4492">
      <w:pPr>
        <w:ind w:right="-5"/>
        <w:jc w:val="both"/>
        <w:rPr>
          <w:lang w:val="bg-BG"/>
        </w:rPr>
      </w:pPr>
    </w:p>
    <w:p w14:paraId="09EF2340" w14:textId="77777777" w:rsidR="006B4492" w:rsidRDefault="006B4492" w:rsidP="006B4492">
      <w:pPr>
        <w:ind w:right="-5"/>
        <w:jc w:val="both"/>
        <w:rPr>
          <w:lang w:val="bg-BG"/>
        </w:rPr>
      </w:pPr>
    </w:p>
    <w:p w14:paraId="7DF92945" w14:textId="191C23A7" w:rsidR="006B4492" w:rsidRDefault="006B4492" w:rsidP="006B4492">
      <w:pPr>
        <w:ind w:right="-5"/>
        <w:jc w:val="both"/>
        <w:rPr>
          <w:lang w:val="bg-BG"/>
        </w:rPr>
      </w:pPr>
    </w:p>
    <w:p w14:paraId="728976E6" w14:textId="218C5065" w:rsidR="00131331" w:rsidRPr="00131331" w:rsidRDefault="00131331" w:rsidP="006B4492">
      <w:pPr>
        <w:ind w:right="-5"/>
        <w:jc w:val="both"/>
        <w:rPr>
          <w:lang w:val="bg-BG"/>
        </w:rPr>
      </w:pPr>
      <w:r w:rsidRPr="00131331">
        <w:t xml:space="preserve">Chicken lives for </w:t>
      </w:r>
      <w:r w:rsidRPr="00131331">
        <w:rPr>
          <w:b/>
        </w:rPr>
        <w:t>15 years</w:t>
      </w:r>
      <w:r w:rsidRPr="00131331">
        <w:t>. Chicken ha</w:t>
      </w:r>
      <w:r w:rsidR="008613C1">
        <w:t>s</w:t>
      </w:r>
      <w:r w:rsidRPr="00131331">
        <w:t xml:space="preserve">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for sure, at least </w:t>
      </w:r>
      <w:r w:rsidRPr="00131331">
        <w:rPr>
          <w:b/>
        </w:rPr>
        <w:t xml:space="preserve">1 symbol </w:t>
      </w:r>
      <w:r w:rsidRPr="00131331">
        <w:t>long. Chicken producing eggs:</w:t>
      </w:r>
    </w:p>
    <w:p w14:paraId="1EA355AF" w14:textId="2F2ED714" w:rsidR="00131331" w:rsidRPr="00131331" w:rsidRDefault="00131331" w:rsidP="00131331">
      <w:pPr>
        <w:pStyle w:val="ac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Firs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2 eggs</w:t>
      </w:r>
      <w:r w:rsidRPr="00131331">
        <w:t xml:space="preserve"> per day </w:t>
      </w:r>
      <w:r w:rsidRPr="002A788F">
        <w:rPr>
          <w:b/>
        </w:rPr>
        <w:t>[0 - 5]</w:t>
      </w:r>
      <w:r w:rsidR="00991AB3">
        <w:rPr>
          <w:lang w:val="bg-BG"/>
        </w:rPr>
        <w:t>.</w:t>
      </w:r>
    </w:p>
    <w:p w14:paraId="7B1AE56D" w14:textId="6A0B98F9" w:rsidR="00131331" w:rsidRPr="00131331" w:rsidRDefault="00131331" w:rsidP="00131331">
      <w:pPr>
        <w:pStyle w:val="ac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Nex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1 egg</w:t>
      </w:r>
      <w:r w:rsidRPr="00131331">
        <w:t xml:space="preserve"> per day </w:t>
      </w:r>
      <w:r w:rsidRPr="002A788F">
        <w:rPr>
          <w:b/>
        </w:rPr>
        <w:t>[6 - 11]</w:t>
      </w:r>
      <w:r w:rsidR="00991AB3">
        <w:rPr>
          <w:lang w:val="bg-BG"/>
        </w:rPr>
        <w:t>.</w:t>
      </w:r>
    </w:p>
    <w:p w14:paraId="51E0720B" w14:textId="6C3F599F" w:rsidR="00131331" w:rsidRPr="00131331" w:rsidRDefault="00131331" w:rsidP="00131331">
      <w:pPr>
        <w:pStyle w:val="ac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>And after that</w:t>
      </w:r>
      <w:r w:rsidR="008613C1">
        <w:t>,</w:t>
      </w:r>
      <w:r w:rsidRPr="00131331">
        <w:t xml:space="preserve"> it produces </w:t>
      </w:r>
      <w:r w:rsidRPr="00991AB3">
        <w:rPr>
          <w:b/>
        </w:rPr>
        <w:t>0.75 eggs</w:t>
      </w:r>
      <w:r w:rsidRPr="00131331">
        <w:t xml:space="preserve"> per day</w:t>
      </w:r>
      <w:r w:rsidR="00991AB3">
        <w:rPr>
          <w:lang w:val="bg-BG"/>
        </w:rPr>
        <w:t>.</w:t>
      </w:r>
    </w:p>
    <w:p w14:paraId="2A83FC1F" w14:textId="77777777" w:rsidR="00131331" w:rsidRPr="00131331" w:rsidRDefault="00131331" w:rsidP="00131331">
      <w:pPr>
        <w:pStyle w:val="3"/>
        <w:jc w:val="both"/>
        <w:rPr>
          <w:lang w:val="bg-BG"/>
        </w:rPr>
      </w:pPr>
      <w:r w:rsidRPr="00131331">
        <w:t>Step 1. Encapsulate Fields</w:t>
      </w:r>
    </w:p>
    <w:p w14:paraId="246BE8DC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Fields should be </w:t>
      </w:r>
      <w:r w:rsidRPr="00131331">
        <w:rPr>
          <w:b/>
        </w:rPr>
        <w:t>private</w:t>
      </w:r>
      <w:r w:rsidRPr="00131331">
        <w:t>. Leaving fields open for modification from outside the class is potentially dangerous. Make all fields in the Chicken class private.</w:t>
      </w:r>
    </w:p>
    <w:p w14:paraId="5AD11138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n case the value inside a field is needed elsewhere, use </w:t>
      </w:r>
      <w:r w:rsidRPr="00131331">
        <w:rPr>
          <w:b/>
        </w:rPr>
        <w:t>getters</w:t>
      </w:r>
      <w:r w:rsidRPr="00131331">
        <w:t xml:space="preserve"> to reveal it.</w:t>
      </w:r>
    </w:p>
    <w:p w14:paraId="218E6E42" w14:textId="77777777" w:rsidR="00131331" w:rsidRPr="00131331" w:rsidRDefault="00131331" w:rsidP="00131331">
      <w:pPr>
        <w:pStyle w:val="3"/>
        <w:jc w:val="both"/>
        <w:rPr>
          <w:lang w:val="bg-BG"/>
        </w:rPr>
      </w:pPr>
      <w:r w:rsidRPr="00131331">
        <w:t>Step 2. Ensure Classes Have a Correct State</w:t>
      </w:r>
    </w:p>
    <w:p w14:paraId="70289671" w14:textId="6E6449BC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Having </w:t>
      </w:r>
      <w:r w:rsidRPr="00131331">
        <w:rPr>
          <w:b/>
        </w:rPr>
        <w:t>getters and setters</w:t>
      </w:r>
      <w:r w:rsidRPr="00131331">
        <w:t xml:space="preserve"> is useless if you don’t use them. The Chicken constructor modifies the fields directly which is wrong when there are suitable setters available. Modify the constructor to fix this issue.</w:t>
      </w:r>
    </w:p>
    <w:p w14:paraId="60205D4B" w14:textId="77777777" w:rsidR="00131331" w:rsidRPr="00131331" w:rsidRDefault="00131331" w:rsidP="00131331">
      <w:pPr>
        <w:pStyle w:val="3"/>
        <w:jc w:val="both"/>
        <w:rPr>
          <w:lang w:val="bg-BG"/>
        </w:rPr>
      </w:pPr>
      <w:r w:rsidRPr="00131331">
        <w:t>Step 3. Validate Data Properly</w:t>
      </w:r>
    </w:p>
    <w:p w14:paraId="54A7E3FB" w14:textId="06B80A92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chicken’s </w:t>
      </w:r>
      <w:r w:rsidRPr="00131331">
        <w:rPr>
          <w:b/>
        </w:rPr>
        <w:t>name</w:t>
      </w:r>
      <w:r w:rsidRPr="00131331">
        <w:t xml:space="preserve"> </w:t>
      </w:r>
      <w:r w:rsidRPr="00131331">
        <w:rPr>
          <w:noProof/>
        </w:rPr>
        <w:t>(</w:t>
      </w:r>
      <w:r w:rsidRPr="00131331">
        <w:t>it cannot be null, empty</w:t>
      </w:r>
      <w:r w:rsidR="008613C1">
        <w:t>,</w:t>
      </w:r>
      <w:r w:rsidRPr="00131331">
        <w:t xml:space="preserve"> or whitespace). In case of </w:t>
      </w:r>
      <w:r w:rsidR="008613C1">
        <w:t xml:space="preserve">an </w:t>
      </w:r>
      <w:r w:rsidRPr="00131331">
        <w:rPr>
          <w:b/>
        </w:rPr>
        <w:t>invalid nam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Name cannot be empty.</w:t>
      </w:r>
      <w:r w:rsidRPr="00131331">
        <w:rPr>
          <w:b/>
        </w:rPr>
        <w:t>"</w:t>
      </w:r>
    </w:p>
    <w:p w14:paraId="47E1F6F0" w14:textId="15E4CC8E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</w:t>
      </w:r>
      <w:r w:rsidRPr="00131331">
        <w:rPr>
          <w:b/>
        </w:rPr>
        <w:t>age</w:t>
      </w:r>
      <w:r w:rsidRPr="00131331">
        <w:t xml:space="preserve"> properly, minimum and maximum age are provided, make use of them. In case of </w:t>
      </w:r>
      <w:r w:rsidRPr="00131331">
        <w:rPr>
          <w:b/>
        </w:rPr>
        <w:t>invalid ag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Age should be between 0 and 15.</w:t>
      </w:r>
      <w:r w:rsidRPr="00131331">
        <w:rPr>
          <w:b/>
        </w:rPr>
        <w:t>"</w:t>
      </w:r>
    </w:p>
    <w:p w14:paraId="42CB3E76" w14:textId="77777777" w:rsidR="00131331" w:rsidRPr="00131331" w:rsidRDefault="00131331" w:rsidP="00131331">
      <w:pPr>
        <w:pStyle w:val="3"/>
        <w:jc w:val="both"/>
        <w:rPr>
          <w:lang w:val="bg-BG"/>
        </w:rPr>
      </w:pPr>
      <w:r w:rsidRPr="00131331">
        <w:t>Step 4. Hide Internal Logic</w:t>
      </w:r>
    </w:p>
    <w:p w14:paraId="0A281694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f a method is intended to be used only by descendant classes or internally to perform some action, there is no point in keeping them </w:t>
      </w:r>
      <w:r w:rsidRPr="00131331">
        <w:rPr>
          <w:b/>
        </w:rPr>
        <w:t>public</w:t>
      </w:r>
      <w:r w:rsidRPr="00131331">
        <w:t xml:space="preserve">. The </w:t>
      </w:r>
      <w:r w:rsidRPr="00131331">
        <w:rPr>
          <w:b/>
          <w:noProof/>
        </w:rPr>
        <w:t>calculateProductPerDay()</w:t>
      </w:r>
      <w:r w:rsidRPr="00131331">
        <w:t xml:space="preserve"> method is used by the </w:t>
      </w:r>
      <w:r w:rsidRPr="00131331">
        <w:rPr>
          <w:b/>
          <w:noProof/>
        </w:rPr>
        <w:t>productPerDay()</w:t>
      </w:r>
      <w:r w:rsidRPr="00131331">
        <w:t xml:space="preserve"> public method. This means the method can safely be hidden inside the </w:t>
      </w:r>
      <w:r w:rsidRPr="00131331">
        <w:rPr>
          <w:rStyle w:val="CodeChar"/>
        </w:rPr>
        <w:t>Chicken</w:t>
      </w:r>
      <w:r w:rsidRPr="00131331">
        <w:rPr>
          <w:noProof/>
        </w:rPr>
        <w:t xml:space="preserve"> </w:t>
      </w:r>
      <w:r w:rsidRPr="00131331">
        <w:t xml:space="preserve">class by declaring it </w:t>
      </w:r>
      <w:r w:rsidRPr="00131331">
        <w:rPr>
          <w:b/>
        </w:rPr>
        <w:t>private</w:t>
      </w:r>
      <w:r w:rsidRPr="00131331">
        <w:t>.</w:t>
      </w:r>
    </w:p>
    <w:p w14:paraId="3EF6D9D9" w14:textId="77777777" w:rsidR="00131331" w:rsidRPr="00131331" w:rsidRDefault="00131331" w:rsidP="00131331">
      <w:pPr>
        <w:pStyle w:val="3"/>
        <w:jc w:val="both"/>
        <w:rPr>
          <w:lang w:val="bg-BG"/>
        </w:rPr>
      </w:pPr>
      <w:r w:rsidRPr="00131331">
        <w:t>Step 4. Submit Code to Judge</w:t>
      </w:r>
    </w:p>
    <w:p w14:paraId="1F102882" w14:textId="77777777" w:rsidR="00131331" w:rsidRPr="00131331" w:rsidRDefault="00131331" w:rsidP="00131331">
      <w:pPr>
        <w:rPr>
          <w:lang w:val="bg-BG"/>
        </w:rPr>
      </w:pPr>
      <w:r w:rsidRPr="00131331">
        <w:t xml:space="preserve">Submit your code as a </w:t>
      </w:r>
      <w:r w:rsidRPr="00131331">
        <w:rPr>
          <w:b/>
        </w:rPr>
        <w:t>zip file</w:t>
      </w:r>
      <w:r w:rsidRPr="00131331">
        <w:t xml:space="preserve"> in Judge. Make sure you have a </w:t>
      </w:r>
      <w:r w:rsidRPr="00131331">
        <w:rPr>
          <w:b/>
        </w:rPr>
        <w:t>public Main class</w:t>
      </w:r>
      <w:r w:rsidRPr="00131331">
        <w:t xml:space="preserve"> with a </w:t>
      </w:r>
      <w:r w:rsidRPr="00131331">
        <w:rPr>
          <w:b/>
        </w:rPr>
        <w:t>public static void main</w:t>
      </w:r>
      <w:r w:rsidRPr="00131331">
        <w:t xml:space="preserve"> method in it.</w:t>
      </w:r>
    </w:p>
    <w:p w14:paraId="49EED26D" w14:textId="77777777" w:rsidR="00131331" w:rsidRPr="00131331" w:rsidRDefault="00131331" w:rsidP="00131331">
      <w:pPr>
        <w:pStyle w:val="3"/>
        <w:rPr>
          <w:lang w:val="bg-BG" w:eastAsia="ja-JP"/>
        </w:rPr>
      </w:pPr>
      <w:r w:rsidRPr="00131331">
        <w:rPr>
          <w:lang w:eastAsia="ja-JP"/>
        </w:rPr>
        <w:lastRenderedPageBreak/>
        <w:t>Examples</w:t>
      </w:r>
    </w:p>
    <w:tbl>
      <w:tblPr>
        <w:tblW w:w="8114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8"/>
        <w:gridCol w:w="6946"/>
      </w:tblGrid>
      <w:tr w:rsidR="00131331" w:rsidRPr="00131331" w14:paraId="113B5824" w14:textId="77777777" w:rsidTr="00B5138D">
        <w:trPr>
          <w:trHeight w:val="30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A0B7936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535EFBF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3F8EA3B8" w14:textId="77777777" w:rsidTr="00B5138D">
        <w:trPr>
          <w:trHeight w:val="3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CB12A2E" w14:textId="114DF878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23ABFD0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16D8FA" w14:textId="3F91EF33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ichi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10) can produce 1.00 eggs per day.</w:t>
            </w:r>
          </w:p>
        </w:tc>
      </w:tr>
      <w:tr w:rsidR="00131331" w:rsidRPr="00131331" w14:paraId="74835EC1" w14:textId="77777777" w:rsidTr="00B5138D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2BACD3" w14:textId="1B7A95BC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4C91F27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0FBAF1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  <w:tr w:rsidR="00131331" w:rsidRPr="00131331" w14:paraId="1D494E25" w14:textId="77777777" w:rsidTr="00B5138D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ED6FC95" w14:textId="3F5B0973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oko</w:t>
            </w:r>
          </w:p>
          <w:p w14:paraId="48A4E4A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E5A71F" w14:textId="66654175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oko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6) can produce 1.00 eggs per day.</w:t>
            </w:r>
          </w:p>
        </w:tc>
      </w:tr>
    </w:tbl>
    <w:p w14:paraId="20479AEA" w14:textId="77777777" w:rsidR="00131331" w:rsidRPr="00131331" w:rsidRDefault="00131331" w:rsidP="00131331">
      <w:pPr>
        <w:jc w:val="both"/>
        <w:rPr>
          <w:lang w:val="bg-BG"/>
        </w:rPr>
      </w:pPr>
    </w:p>
    <w:p w14:paraId="760EC2B2" w14:textId="77777777" w:rsidR="00131331" w:rsidRPr="00131331" w:rsidRDefault="00131331" w:rsidP="00E24B3B">
      <w:pPr>
        <w:pStyle w:val="2"/>
        <w:rPr>
          <w:lang w:val="bg-BG"/>
        </w:rPr>
      </w:pPr>
      <w:r w:rsidRPr="00131331">
        <w:t>Shopping Spree</w:t>
      </w:r>
    </w:p>
    <w:p w14:paraId="2F500FA4" w14:textId="6BB05A31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two classes: class </w:t>
      </w:r>
      <w:r w:rsidRPr="00131331">
        <w:rPr>
          <w:b/>
        </w:rPr>
        <w:t>Person</w:t>
      </w:r>
      <w:r w:rsidRPr="00131331">
        <w:t xml:space="preserve"> and class </w:t>
      </w:r>
      <w:r w:rsidRPr="00131331">
        <w:rPr>
          <w:b/>
        </w:rPr>
        <w:t>Product</w:t>
      </w:r>
      <w:r w:rsidRPr="00131331">
        <w:t xml:space="preserve">. Each person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money</w:t>
      </w:r>
      <w:r w:rsidR="008613C1">
        <w:rPr>
          <w:b/>
        </w:rPr>
        <w:t>,</w:t>
      </w:r>
      <w:r w:rsidRPr="00131331">
        <w:t xml:space="preserve"> and a </w:t>
      </w:r>
      <w:r w:rsidRPr="00131331">
        <w:rPr>
          <w:b/>
        </w:rPr>
        <w:t>bag of products</w:t>
      </w:r>
      <w:r w:rsidRPr="00131331">
        <w:t xml:space="preserve">. Each product should have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cost</w:t>
      </w:r>
      <w:r w:rsidRPr="00131331">
        <w:t xml:space="preserve">. </w:t>
      </w:r>
      <w:r w:rsidR="008613C1">
        <w:t>The n</w:t>
      </w:r>
      <w:r w:rsidRPr="00131331">
        <w:t xml:space="preserve">ame cannot be an </w:t>
      </w:r>
      <w:r w:rsidRPr="00131331">
        <w:rPr>
          <w:b/>
        </w:rPr>
        <w:t>empty</w:t>
      </w:r>
      <w:r w:rsidRPr="00131331">
        <w:t xml:space="preserve"> string. Be careful about </w:t>
      </w:r>
      <w:r w:rsidRPr="00131331">
        <w:rPr>
          <w:b/>
        </w:rPr>
        <w:t>white space</w:t>
      </w:r>
      <w:r w:rsidRPr="00131331">
        <w:t xml:space="preserve"> in </w:t>
      </w:r>
      <w:r w:rsidR="008613C1">
        <w:t xml:space="preserve">the </w:t>
      </w:r>
      <w:r w:rsidRPr="00131331">
        <w:t xml:space="preserve">name. Money and cost cannot be a </w:t>
      </w:r>
      <w:r w:rsidRPr="00131331">
        <w:rPr>
          <w:b/>
        </w:rPr>
        <w:t>negative</w:t>
      </w:r>
      <w:r w:rsidRPr="00131331">
        <w:t xml:space="preserve"> number.</w:t>
      </w:r>
    </w:p>
    <w:tbl>
      <w:tblPr>
        <w:tblStyle w:val="af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D59CF1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D74CC7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erson</w:t>
            </w:r>
          </w:p>
        </w:tc>
      </w:tr>
      <w:tr w:rsidR="00131331" w:rsidRPr="00131331" w14:paraId="2ACDAAC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1F2B8F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7AEDFD5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069EC5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F1D3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DE789D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money:  double</w:t>
            </w:r>
          </w:p>
        </w:tc>
      </w:tr>
      <w:tr w:rsidR="00131331" w:rsidRPr="00131331" w14:paraId="3ED619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13F8AC6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5FABA9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s:  List&lt;Product&gt;</w:t>
            </w:r>
          </w:p>
        </w:tc>
      </w:tr>
      <w:tr w:rsidR="00131331" w:rsidRPr="00131331" w14:paraId="7375712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A6B3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7402918" w14:textId="7D44EA48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erson (String,  double)</w:t>
            </w:r>
          </w:p>
        </w:tc>
      </w:tr>
      <w:tr w:rsidR="00131331" w:rsidRPr="00131331" w14:paraId="78F9189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B83EE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6035B5" w14:textId="73E7C60C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Name (String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7AC3E48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730A5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04DFBDB" w14:textId="1160C2A1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Money (double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22802E9F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8225B6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919EC03" w14:textId="57110032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uyProduct (Product): void</w:t>
            </w:r>
          </w:p>
        </w:tc>
      </w:tr>
      <w:tr w:rsidR="00131331" w:rsidRPr="00131331" w14:paraId="08C2EE3E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A89431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EDF54B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</w:tbl>
    <w:tbl>
      <w:tblPr>
        <w:tblStyle w:val="af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15275727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93A85AF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roduct</w:t>
            </w:r>
          </w:p>
        </w:tc>
      </w:tr>
      <w:tr w:rsidR="00131331" w:rsidRPr="00131331" w14:paraId="79FF8DC7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1473F1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54B6F7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4800DB0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EF06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98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ost: double</w:t>
            </w:r>
          </w:p>
        </w:tc>
      </w:tr>
      <w:tr w:rsidR="00131331" w:rsidRPr="00131331" w14:paraId="3EDD6EC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3DE64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5C7D9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 (String,  double)</w:t>
            </w:r>
          </w:p>
        </w:tc>
      </w:tr>
      <w:tr w:rsidR="00131331" w:rsidRPr="00131331" w14:paraId="2A04454A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F0B4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474A8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Cost (double): void</w:t>
            </w:r>
          </w:p>
        </w:tc>
      </w:tr>
      <w:tr w:rsidR="00131331" w:rsidRPr="00131331" w14:paraId="0CCCD6F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0E2EC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C9B4C5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 (String): void</w:t>
            </w:r>
          </w:p>
        </w:tc>
      </w:tr>
      <w:tr w:rsidR="00131331" w:rsidRPr="00131331" w14:paraId="681933D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5F7E8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8623D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26CB7FA" w14:textId="77777777" w:rsidTr="00E24AEC">
        <w:trPr>
          <w:trHeight w:val="372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9E7EE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1C29F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Cost (): double</w:t>
            </w:r>
          </w:p>
        </w:tc>
      </w:tr>
    </w:tbl>
    <w:p w14:paraId="7FDAD58C" w14:textId="77777777" w:rsidR="00131331" w:rsidRPr="00131331" w:rsidRDefault="00131331" w:rsidP="00131331">
      <w:pPr>
        <w:ind w:right="-5"/>
        <w:rPr>
          <w:lang w:val="bg-BG"/>
        </w:rPr>
      </w:pPr>
    </w:p>
    <w:p w14:paraId="093F5300" w14:textId="2F2D63DA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a program in which each command corresponds to a person buying a product. If the person </w:t>
      </w:r>
      <w:r w:rsidRPr="00131331">
        <w:rPr>
          <w:b/>
        </w:rPr>
        <w:t>can afford</w:t>
      </w:r>
      <w:r w:rsidRPr="00131331">
        <w:t xml:space="preserve"> a product </w:t>
      </w:r>
      <w:r w:rsidRPr="00131331">
        <w:rPr>
          <w:b/>
        </w:rPr>
        <w:t>add it</w:t>
      </w:r>
      <w:r w:rsidRPr="00131331">
        <w:t xml:space="preserve"> to his bag. If a person </w:t>
      </w:r>
      <w:r w:rsidRPr="00131331">
        <w:rPr>
          <w:b/>
        </w:rPr>
        <w:t>doesn’t have</w:t>
      </w:r>
      <w:r w:rsidRPr="00131331">
        <w:t xml:space="preserve"> enough money, </w:t>
      </w:r>
      <w:r w:rsidRPr="00131331">
        <w:rPr>
          <w:b/>
        </w:rPr>
        <w:t>print</w:t>
      </w:r>
      <w:r w:rsidRPr="00131331">
        <w:t xml:space="preserve"> an appropriate</w:t>
      </w:r>
      <w:r w:rsidR="00930F9F">
        <w:t xml:space="preserve"> exception</w:t>
      </w:r>
      <w:r w:rsidRPr="00131331">
        <w:t xml:space="preserve"> message:</w:t>
      </w:r>
      <w:r w:rsidRPr="00131331">
        <w:rPr>
          <w:lang w:val="bg-BG"/>
        </w:rPr>
        <w:br/>
      </w:r>
      <w:r w:rsidRPr="00131331">
        <w:rPr>
          <w:b/>
        </w:rPr>
        <w:t>"</w:t>
      </w:r>
      <w:r w:rsidRPr="0000379D">
        <w:rPr>
          <w:rFonts w:ascii="Consolas" w:hAnsi="Consolas"/>
          <w:b/>
        </w:rPr>
        <w:t>{Person name} can't afford {Product name}</w:t>
      </w:r>
      <w:r w:rsidRPr="00131331">
        <w:rPr>
          <w:b/>
        </w:rPr>
        <w:t>"</w:t>
      </w:r>
    </w:p>
    <w:p w14:paraId="5D5FD348" w14:textId="299848AB" w:rsidR="00131331" w:rsidRPr="00131331" w:rsidRDefault="00B5138D" w:rsidP="00131331">
      <w:pPr>
        <w:ind w:right="-5"/>
        <w:rPr>
          <w:lang w:val="bg-BG"/>
        </w:rPr>
      </w:pPr>
      <w:r>
        <w:t>I</w:t>
      </w:r>
      <w:r w:rsidR="00131331" w:rsidRPr="00131331">
        <w:t>n the first two lines</w:t>
      </w:r>
      <w:r w:rsidR="008613C1">
        <w:t>,</w:t>
      </w:r>
      <w:r w:rsidR="00131331" w:rsidRPr="00131331">
        <w:t xml:space="preserve"> you are given all people and all products. After all</w:t>
      </w:r>
      <w:r w:rsidR="008613C1">
        <w:t>,</w:t>
      </w:r>
      <w:r w:rsidR="00131331" w:rsidRPr="00131331">
        <w:t xml:space="preserve"> purchases print every person in the order of appearance and all products that he has bought also in order of appearance. If nothing is bought, </w:t>
      </w:r>
      <w:r w:rsidR="0000379D" w:rsidRPr="0000379D">
        <w:rPr>
          <w:b/>
          <w:lang w:val="bg-BG"/>
        </w:rPr>
        <w:t>print</w:t>
      </w:r>
      <w:r w:rsidR="0000379D">
        <w:rPr>
          <w:lang w:val="bg-BG"/>
        </w:rPr>
        <w:t>:</w:t>
      </w:r>
      <w:r w:rsidR="00131331" w:rsidRPr="00131331">
        <w:t xml:space="preserve"> </w:t>
      </w:r>
      <w:r w:rsidR="0000379D">
        <w:br/>
      </w:r>
      <w:r w:rsidR="00131331" w:rsidRPr="00131331">
        <w:rPr>
          <w:b/>
        </w:rPr>
        <w:t>"</w:t>
      </w:r>
      <w:r w:rsidR="0000379D" w:rsidRPr="0000379D">
        <w:rPr>
          <w:rFonts w:ascii="Consolas" w:hAnsi="Consolas"/>
          <w:b/>
        </w:rPr>
        <w:t xml:space="preserve">{Person name} - </w:t>
      </w:r>
      <w:r w:rsidR="00131331" w:rsidRPr="0000379D">
        <w:rPr>
          <w:rFonts w:ascii="Consolas" w:hAnsi="Consolas"/>
          <w:b/>
        </w:rPr>
        <w:t>Nothing bought</w:t>
      </w:r>
      <w:r w:rsidR="00131331" w:rsidRPr="00131331">
        <w:rPr>
          <w:b/>
        </w:rPr>
        <w:t>"</w:t>
      </w:r>
      <w:r w:rsidR="00131331" w:rsidRPr="00131331">
        <w:t>.</w:t>
      </w:r>
    </w:p>
    <w:p w14:paraId="40395868" w14:textId="29E22960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Read commands till you find </w:t>
      </w:r>
      <w:r w:rsidR="008613C1">
        <w:t xml:space="preserve">the </w:t>
      </w:r>
      <w:r w:rsidRPr="00131331">
        <w:t xml:space="preserve">line with </w:t>
      </w:r>
      <w:r w:rsidR="008613C1">
        <w:t xml:space="preserve">the </w:t>
      </w:r>
      <w:r w:rsidRPr="00131331">
        <w:rPr>
          <w:b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</w:rPr>
        <w:t>"</w:t>
      </w:r>
      <w:r w:rsidRPr="00131331">
        <w:t xml:space="preserve"> command. In case of invalid input </w:t>
      </w:r>
      <w:r w:rsidRPr="00131331">
        <w:rPr>
          <w:noProof/>
        </w:rPr>
        <w:t>(</w:t>
      </w:r>
      <w:r w:rsidRPr="00131331">
        <w:t>negative money exception message: "</w:t>
      </w:r>
      <w:r w:rsidRPr="0000379D">
        <w:rPr>
          <w:rFonts w:ascii="Consolas" w:hAnsi="Consolas"/>
          <w:b/>
        </w:rPr>
        <w:t>Money cannot be negative</w:t>
      </w:r>
      <w:r w:rsidRPr="00131331">
        <w:t xml:space="preserve">") or empty name: </w:t>
      </w:r>
      <w:r w:rsidRPr="00131331">
        <w:rPr>
          <w:noProof/>
        </w:rPr>
        <w:t>(</w:t>
      </w:r>
      <w:r w:rsidRPr="00131331">
        <w:t>empty name exception message "</w:t>
      </w:r>
      <w:r w:rsidRPr="0000379D">
        <w:rPr>
          <w:rFonts w:ascii="Consolas" w:hAnsi="Consolas"/>
          <w:b/>
        </w:rPr>
        <w:t>Name cannot be empty</w:t>
      </w:r>
      <w:r w:rsidRPr="00131331">
        <w:t>") break the program with an appropriate message. See the examples below:</w:t>
      </w:r>
    </w:p>
    <w:p w14:paraId="73017328" w14:textId="77777777" w:rsidR="00131331" w:rsidRPr="00131331" w:rsidRDefault="00131331" w:rsidP="00131331">
      <w:pPr>
        <w:pStyle w:val="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988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7"/>
        <w:gridCol w:w="3261"/>
      </w:tblGrid>
      <w:tr w:rsidR="00131331" w:rsidRPr="00131331" w14:paraId="061DB8EF" w14:textId="77777777" w:rsidTr="008613C1"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9ABBC85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C6BFEE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6D2394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D4C6F7B" w14:textId="5F546EC7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=11;George</w:t>
            </w:r>
            <w:r w:rsidR="00131331" w:rsidRPr="00131331">
              <w:rPr>
                <w:rFonts w:ascii="Consolas" w:hAnsi="Consolas" w:cs="Consolas"/>
                <w:noProof/>
              </w:rPr>
              <w:t>=4</w:t>
            </w:r>
          </w:p>
          <w:p w14:paraId="385DA68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Bread=10;Milk=2</w:t>
            </w:r>
          </w:p>
          <w:p w14:paraId="7BCAC256" w14:textId="561D4F8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Bread</w:t>
            </w:r>
          </w:p>
          <w:p w14:paraId="2C8E6504" w14:textId="4440B781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DC60306" w14:textId="66E24C7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06EDC56" w14:textId="2544623E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1807C37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E22EC6" w14:textId="3D6F67F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lastRenderedPageBreak/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Bread</w:t>
            </w:r>
          </w:p>
          <w:p w14:paraId="0C2968E1" w14:textId="255872D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2BA93876" w14:textId="6EAB69C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15E7CD9A" w14:textId="5BA4285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can't afford Milk</w:t>
            </w:r>
          </w:p>
          <w:p w14:paraId="78C75267" w14:textId="4E84572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lastRenderedPageBreak/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Bread</w:t>
            </w:r>
          </w:p>
          <w:p w14:paraId="11B121DF" w14:textId="775E236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Milk, Milk</w:t>
            </w:r>
          </w:p>
        </w:tc>
      </w:tr>
      <w:tr w:rsidR="00131331" w:rsidRPr="00131331" w14:paraId="4B7BF55B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65657F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Maria</w:t>
            </w:r>
            <w:r w:rsidRPr="00131331">
              <w:rPr>
                <w:rFonts w:ascii="Consolas" w:hAnsi="Consolas" w:cs="Consolas"/>
                <w:noProof/>
              </w:rPr>
              <w:t>=0</w:t>
            </w:r>
          </w:p>
          <w:p w14:paraId="3978609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offee</w:t>
            </w:r>
            <w:r w:rsidRPr="00131331">
              <w:rPr>
                <w:rFonts w:ascii="Consolas" w:hAnsi="Consolas" w:cs="Consolas"/>
                <w:noProof/>
              </w:rPr>
              <w:t>=2</w:t>
            </w:r>
          </w:p>
          <w:p w14:paraId="5A1D64FE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 Coffee</w:t>
            </w:r>
          </w:p>
          <w:p w14:paraId="5471E699" w14:textId="34B85C62" w:rsidR="00131331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0A86DA0" w14:textId="62C75280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Maria can't afford Coffee</w:t>
            </w:r>
          </w:p>
          <w:p w14:paraId="48825822" w14:textId="3CA4E90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Maria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– Nothing bought</w:t>
            </w:r>
          </w:p>
        </w:tc>
      </w:tr>
      <w:tr w:rsidR="00131331" w:rsidRPr="00131331" w14:paraId="089C987F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D807833" w14:textId="2AB5437C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31331" w:rsidRPr="00131331">
              <w:rPr>
                <w:rFonts w:ascii="Consolas" w:hAnsi="Consolas" w:cs="Consolas"/>
                <w:noProof/>
              </w:rPr>
              <w:t>=-3</w:t>
            </w:r>
          </w:p>
          <w:p w14:paraId="74903C0D" w14:textId="2C38C75A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ppers</w:t>
            </w:r>
            <w:r w:rsidR="00131331" w:rsidRPr="00131331">
              <w:rPr>
                <w:rFonts w:ascii="Consolas" w:hAnsi="Consolas" w:cs="Consolas"/>
                <w:noProof/>
              </w:rPr>
              <w:t>=1</w:t>
            </w:r>
          </w:p>
          <w:p w14:paraId="5C5CC4EB" w14:textId="662CB0DF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 Peppers</w:t>
            </w:r>
          </w:p>
          <w:p w14:paraId="6DFB517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D72651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7A92E6A6" w14:textId="77777777" w:rsidR="00131331" w:rsidRPr="00131331" w:rsidRDefault="00131331" w:rsidP="00131331">
      <w:pPr>
        <w:pStyle w:val="3"/>
        <w:rPr>
          <w:lang w:val="bg-BG"/>
        </w:rPr>
      </w:pPr>
      <w:r w:rsidRPr="00131331">
        <w:t>Hint</w:t>
      </w:r>
    </w:p>
    <w:p w14:paraId="70A75614" w14:textId="77777777" w:rsidR="00131331" w:rsidRPr="00131331" w:rsidRDefault="00131331" w:rsidP="00131331">
      <w:pPr>
        <w:rPr>
          <w:lang w:val="bg-BG"/>
        </w:rPr>
      </w:pPr>
      <w:r w:rsidRPr="00131331">
        <w:t xml:space="preserve">Judge does not work with </w:t>
      </w:r>
      <w:r w:rsidRPr="00131331">
        <w:rPr>
          <w:rStyle w:val="CodeChar"/>
        </w:rPr>
        <w:t>isBlank()</w:t>
      </w:r>
      <w:r w:rsidRPr="00131331">
        <w:rPr>
          <w:noProof/>
        </w:rPr>
        <w:t xml:space="preserve"> </w:t>
      </w:r>
      <w:r w:rsidRPr="00131331">
        <w:t xml:space="preserve">method. You can use </w:t>
      </w:r>
      <w:r w:rsidRPr="00131331">
        <w:rPr>
          <w:rStyle w:val="CodeChar"/>
        </w:rPr>
        <w:t>trim().isEmpty()</w:t>
      </w:r>
      <w:r w:rsidRPr="00131331">
        <w:t>.</w:t>
      </w:r>
    </w:p>
    <w:p w14:paraId="5E9E2D22" w14:textId="697D230F" w:rsidR="00131331" w:rsidRPr="00131331" w:rsidRDefault="00131331" w:rsidP="00E24B3B">
      <w:pPr>
        <w:pStyle w:val="2"/>
        <w:rPr>
          <w:lang w:val="bg-BG"/>
        </w:rPr>
      </w:pPr>
      <w:r w:rsidRPr="00131331">
        <w:t>Pizza Calories</w:t>
      </w:r>
    </w:p>
    <w:p w14:paraId="75365288" w14:textId="7B2F543D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Pizza is made of dough and different toppings. You should model a class </w:t>
      </w:r>
      <w:r w:rsidRPr="00131331">
        <w:rPr>
          <w:b/>
        </w:rPr>
        <w:t>Pizza</w:t>
      </w:r>
      <w:r w:rsidRPr="00131331">
        <w:t xml:space="preserve"> which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doug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toppings</w:t>
      </w:r>
      <w:r w:rsidRPr="00131331">
        <w:t xml:space="preserve"> as fields. Every type of ingredient should have its class.</w:t>
      </w:r>
    </w:p>
    <w:tbl>
      <w:tblPr>
        <w:tblStyle w:val="af"/>
        <w:tblW w:w="3945" w:type="dxa"/>
        <w:tblLayout w:type="fixed"/>
        <w:tblLook w:val="04A0" w:firstRow="1" w:lastRow="0" w:firstColumn="1" w:lastColumn="0" w:noHBand="0" w:noVBand="1"/>
      </w:tblPr>
      <w:tblGrid>
        <w:gridCol w:w="266"/>
        <w:gridCol w:w="3679"/>
      </w:tblGrid>
      <w:tr w:rsidR="00131331" w:rsidRPr="00131331" w14:paraId="387C4CA2" w14:textId="77777777" w:rsidTr="0000379D">
        <w:trPr>
          <w:trHeight w:val="199"/>
        </w:trPr>
        <w:tc>
          <w:tcPr>
            <w:tcW w:w="39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0091BC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izza</w:t>
            </w:r>
          </w:p>
        </w:tc>
      </w:tr>
      <w:tr w:rsidR="00131331" w:rsidRPr="00131331" w14:paraId="034B2A34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394AF6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A1ADADD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B3A7581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59EBF2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618A9E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:  Dough</w:t>
            </w:r>
          </w:p>
        </w:tc>
      </w:tr>
      <w:tr w:rsidR="00131331" w:rsidRPr="00131331" w14:paraId="65E9640D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BAC25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3BF1DD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toppings: List&lt;Topping&gt; </w:t>
            </w:r>
          </w:p>
        </w:tc>
      </w:tr>
      <w:tr w:rsidR="00131331" w:rsidRPr="00131331" w14:paraId="2E54328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5B02C7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2A7116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iza (String, int numberOfToppings)</w:t>
            </w:r>
          </w:p>
        </w:tc>
      </w:tr>
      <w:tr w:rsidR="00131331" w:rsidRPr="00131331" w14:paraId="62B7689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242E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E97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s(int) : void</w:t>
            </w:r>
          </w:p>
        </w:tc>
      </w:tr>
      <w:tr w:rsidR="00131331" w:rsidRPr="00131331" w14:paraId="47A4193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1344E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EB883C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4A37FA1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D69695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FA23B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ough(Dough) : void</w:t>
            </w:r>
          </w:p>
        </w:tc>
      </w:tr>
      <w:tr w:rsidR="00131331" w:rsidRPr="00131331" w14:paraId="5E5C40A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08143E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7CE9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285B4ED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42843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C269A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Topping (Topping) : void</w:t>
            </w:r>
          </w:p>
        </w:tc>
      </w:tr>
      <w:tr w:rsidR="00131331" w:rsidRPr="00131331" w14:paraId="3DA918CC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1EC193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98F688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OverallCalories () : double</w:t>
            </w:r>
          </w:p>
        </w:tc>
      </w:tr>
    </w:tbl>
    <w:p w14:paraId="7C425FC9" w14:textId="77777777" w:rsidR="00B5138D" w:rsidRDefault="00B5138D" w:rsidP="00131331">
      <w:pPr>
        <w:ind w:right="-5"/>
      </w:pPr>
    </w:p>
    <w:p w14:paraId="53D6A68A" w14:textId="3DB8F957" w:rsidR="006B4492" w:rsidRDefault="00131331" w:rsidP="00131331">
      <w:pPr>
        <w:ind w:right="-5"/>
      </w:pPr>
      <w:r w:rsidRPr="00131331">
        <w:t xml:space="preserve">Every ingredient has </w:t>
      </w:r>
      <w:r w:rsidRPr="00131331">
        <w:rPr>
          <w:b/>
        </w:rPr>
        <w:t>different fields</w:t>
      </w:r>
      <w:r w:rsidRPr="00131331">
        <w:t xml:space="preserve">: the dough can be </w:t>
      </w:r>
      <w:r w:rsidRPr="00131331">
        <w:rPr>
          <w:b/>
        </w:rPr>
        <w:t>white</w:t>
      </w:r>
      <w:r w:rsidRPr="00131331">
        <w:t xml:space="preserve"> or </w:t>
      </w:r>
      <w:r w:rsidRPr="00131331">
        <w:rPr>
          <w:b/>
        </w:rPr>
        <w:t>wholegrain</w:t>
      </w:r>
      <w:r w:rsidRPr="00131331">
        <w:t xml:space="preserve"> and in addition</w:t>
      </w:r>
      <w:r w:rsidR="008613C1">
        <w:t>,</w:t>
      </w:r>
      <w:r w:rsidRPr="00131331">
        <w:t xml:space="preserve"> it can be </w:t>
      </w:r>
      <w:r w:rsidRPr="00131331">
        <w:rPr>
          <w:b/>
        </w:rPr>
        <w:t>crispy</w:t>
      </w:r>
      <w:r w:rsidRPr="00131331">
        <w:t xml:space="preserve">, </w:t>
      </w:r>
      <w:r w:rsidRPr="00131331">
        <w:rPr>
          <w:b/>
        </w:rPr>
        <w:t>chewy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homemade</w:t>
      </w:r>
      <w:r w:rsidRPr="00131331">
        <w:t xml:space="preserve">. The toppings can be of type </w:t>
      </w:r>
      <w:r w:rsidRPr="00131331">
        <w:rPr>
          <w:b/>
        </w:rPr>
        <w:t>meat</w:t>
      </w:r>
      <w:r w:rsidRPr="00131331">
        <w:t xml:space="preserve">, </w:t>
      </w:r>
      <w:r w:rsidRPr="00131331">
        <w:rPr>
          <w:b/>
        </w:rPr>
        <w:t>veggies</w:t>
      </w:r>
      <w:r w:rsidRPr="00131331">
        <w:t xml:space="preserve">, </w:t>
      </w:r>
      <w:r w:rsidRPr="00131331">
        <w:rPr>
          <w:b/>
        </w:rPr>
        <w:t>cheese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sauce</w:t>
      </w:r>
      <w:r w:rsidRPr="00131331">
        <w:t xml:space="preserve">. Every ingredient should </w:t>
      </w:r>
      <w:r w:rsidR="008613C1">
        <w:t>weigh</w:t>
      </w:r>
      <w:r w:rsidRPr="00131331">
        <w:t xml:space="preserve"> grams and a method for calculating its calories according</w:t>
      </w:r>
      <w:r w:rsidR="008613C1">
        <w:t xml:space="preserve"> to</w:t>
      </w:r>
      <w:r w:rsidRPr="00131331">
        <w:t xml:space="preserve"> its type. Calories per gram are calculated through modifiers. Every ingredient has </w:t>
      </w:r>
      <w:r w:rsidRPr="00131331">
        <w:rPr>
          <w:b/>
        </w:rPr>
        <w:t>2 calories per gram</w:t>
      </w:r>
      <w:r w:rsidRPr="00131331">
        <w:t xml:space="preserve"> </w:t>
      </w:r>
      <w:r w:rsidRPr="00131331">
        <w:rPr>
          <w:b/>
        </w:rPr>
        <w:t>as a base</w:t>
      </w:r>
      <w:r w:rsidRPr="00131331">
        <w:t xml:space="preserve"> and a </w:t>
      </w:r>
      <w:r w:rsidRPr="00131331">
        <w:rPr>
          <w:b/>
        </w:rPr>
        <w:t>modifier</w:t>
      </w:r>
      <w:r w:rsidRPr="00131331">
        <w:t xml:space="preserve"> that gives the exact calories.</w:t>
      </w:r>
    </w:p>
    <w:p w14:paraId="63243384" w14:textId="3104E5EA" w:rsidR="002A788F" w:rsidRDefault="002A788F" w:rsidP="00131331">
      <w:pPr>
        <w:ind w:right="-5"/>
      </w:pPr>
    </w:p>
    <w:p w14:paraId="23F512C8" w14:textId="6B02897D" w:rsidR="002A788F" w:rsidRDefault="002A788F" w:rsidP="00131331">
      <w:pPr>
        <w:ind w:right="-5"/>
      </w:pPr>
    </w:p>
    <w:p w14:paraId="5B61754C" w14:textId="015BF511" w:rsidR="002A788F" w:rsidRDefault="002A788F" w:rsidP="00131331">
      <w:pPr>
        <w:ind w:right="-5"/>
      </w:pPr>
    </w:p>
    <w:p w14:paraId="3FD54B4B" w14:textId="45A403BF" w:rsidR="002A788F" w:rsidRDefault="002A788F" w:rsidP="00131331">
      <w:pPr>
        <w:ind w:right="-5"/>
      </w:pPr>
    </w:p>
    <w:p w14:paraId="40308B81" w14:textId="77777777" w:rsidR="002A788F" w:rsidRPr="002A788F" w:rsidRDefault="002A788F" w:rsidP="00131331">
      <w:pPr>
        <w:ind w:right="-5"/>
      </w:pPr>
    </w:p>
    <w:tbl>
      <w:tblPr>
        <w:tblStyle w:val="af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4AE6EC8B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E353960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lastRenderedPageBreak/>
              <w:t>Dough</w:t>
            </w:r>
          </w:p>
        </w:tc>
      </w:tr>
      <w:tr w:rsidR="00131331" w:rsidRPr="00131331" w14:paraId="23CA4E2F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80D741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72AE61A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flourType: String</w:t>
            </w:r>
          </w:p>
        </w:tc>
      </w:tr>
      <w:tr w:rsidR="00131331" w:rsidRPr="00131331" w14:paraId="5C408875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2639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C7E16E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akingTechnique: String</w:t>
            </w:r>
          </w:p>
        </w:tc>
      </w:tr>
      <w:tr w:rsidR="00131331" w:rsidRPr="00131331" w14:paraId="2145E63B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2BFDEB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5D040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7DF9FF0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19E26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B36BC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 (String, String, double)</w:t>
            </w:r>
          </w:p>
        </w:tc>
      </w:tr>
      <w:tr w:rsidR="00131331" w:rsidRPr="00131331" w14:paraId="6B3F228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B975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CA698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(double): void</w:t>
            </w:r>
          </w:p>
        </w:tc>
      </w:tr>
      <w:tr w:rsidR="00131331" w:rsidRPr="00131331" w14:paraId="1BEBED9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01B8D1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C01CB9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FlourType(String): void</w:t>
            </w:r>
          </w:p>
        </w:tc>
      </w:tr>
      <w:tr w:rsidR="00131331" w:rsidRPr="00131331" w14:paraId="2BFB87F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505B6C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42E29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BakingTechnique(String): void</w:t>
            </w:r>
          </w:p>
        </w:tc>
      </w:tr>
      <w:tr w:rsidR="00131331" w:rsidRPr="00131331" w14:paraId="744AF0A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B9B98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B2F653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calculateCalories (): double </w:t>
            </w:r>
          </w:p>
        </w:tc>
      </w:tr>
    </w:tbl>
    <w:tbl>
      <w:tblPr>
        <w:tblStyle w:val="af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3D151BD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A002D2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Topping</w:t>
            </w:r>
          </w:p>
        </w:tc>
      </w:tr>
      <w:tr w:rsidR="00131331" w:rsidRPr="00131331" w14:paraId="2C330BD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039A36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E3E042C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Type: String</w:t>
            </w:r>
          </w:p>
        </w:tc>
      </w:tr>
      <w:tr w:rsidR="00131331" w:rsidRPr="00131331" w14:paraId="2C513B4F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58FF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5E3CD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350AFDFA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35CFD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173DDA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 (String, double)</w:t>
            </w:r>
          </w:p>
        </w:tc>
      </w:tr>
      <w:tr w:rsidR="00131331" w:rsidRPr="00131331" w14:paraId="69C6955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1BE1D0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6CCB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Type (String): void</w:t>
            </w:r>
          </w:p>
        </w:tc>
      </w:tr>
      <w:tr w:rsidR="00131331" w:rsidRPr="00131331" w14:paraId="7C8698A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5BCD7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E57A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 (double): void</w:t>
            </w:r>
          </w:p>
        </w:tc>
      </w:tr>
      <w:tr w:rsidR="00131331" w:rsidRPr="00131331" w14:paraId="408BD18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29A84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0CC6C54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Calories (): double</w:t>
            </w:r>
          </w:p>
        </w:tc>
      </w:tr>
    </w:tbl>
    <w:p w14:paraId="4EF1BE25" w14:textId="77777777" w:rsidR="00131331" w:rsidRPr="00131331" w:rsidRDefault="00131331" w:rsidP="00131331">
      <w:pPr>
        <w:ind w:right="-5"/>
        <w:rPr>
          <w:lang w:val="bg-BG"/>
        </w:rPr>
      </w:pPr>
    </w:p>
    <w:p w14:paraId="2B1881B0" w14:textId="77777777" w:rsidR="00131331" w:rsidRPr="00131331" w:rsidRDefault="00131331" w:rsidP="00131331">
      <w:pPr>
        <w:ind w:right="-5"/>
        <w:rPr>
          <w:lang w:val="bg-BG"/>
        </w:rPr>
      </w:pPr>
    </w:p>
    <w:p w14:paraId="6633F428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rPr>
          <w:b/>
        </w:rPr>
        <w:t>Your job</w:t>
      </w:r>
      <w:r w:rsidRPr="00131331">
        <w:t xml:space="preserve"> is to model the classes in such a way that they are </w:t>
      </w:r>
      <w:r w:rsidRPr="00131331">
        <w:rPr>
          <w:b/>
        </w:rPr>
        <w:t>properly encapsulated</w:t>
      </w:r>
      <w:r w:rsidRPr="00131331">
        <w:t xml:space="preserve"> and to provide a public method for every pizza that </w:t>
      </w:r>
      <w:r w:rsidRPr="00131331">
        <w:rPr>
          <w:b/>
        </w:rPr>
        <w:t>calculates its calories according to the ingredients it has</w:t>
      </w:r>
      <w:r w:rsidRPr="00131331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605"/>
        <w:gridCol w:w="2610"/>
      </w:tblGrid>
      <w:tr w:rsidR="00131331" w:rsidRPr="00131331" w14:paraId="2D4967E3" w14:textId="77777777" w:rsidTr="0000379D">
        <w:tc>
          <w:tcPr>
            <w:tcW w:w="2605" w:type="dxa"/>
            <w:shd w:val="clear" w:color="auto" w:fill="D9D9D9" w:themeFill="background1" w:themeFillShade="D9"/>
          </w:tcPr>
          <w:p w14:paraId="722A9DB6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Dough Modifiers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7F140A2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Toppings Modifiers</w:t>
            </w:r>
          </w:p>
        </w:tc>
      </w:tr>
      <w:tr w:rsidR="00131331" w:rsidRPr="00131331" w14:paraId="0B85A45B" w14:textId="77777777" w:rsidTr="00E24AEC">
        <w:tc>
          <w:tcPr>
            <w:tcW w:w="2605" w:type="dxa"/>
          </w:tcPr>
          <w:p w14:paraId="74232B8E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White – 1.5;</w:t>
            </w:r>
          </w:p>
          <w:p w14:paraId="044ADA5B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Wholegrain – 1.0;</w:t>
            </w:r>
          </w:p>
          <w:p w14:paraId="46A77A99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rispy – 0.9;</w:t>
            </w:r>
          </w:p>
          <w:p w14:paraId="22171980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hewy – 1.1;</w:t>
            </w:r>
          </w:p>
          <w:p w14:paraId="6B39F5C6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</w:pPr>
            <w:r w:rsidRPr="00131331">
              <w:t>Homemade – 1.0;</w:t>
            </w:r>
          </w:p>
        </w:tc>
        <w:tc>
          <w:tcPr>
            <w:tcW w:w="2610" w:type="dxa"/>
          </w:tcPr>
          <w:p w14:paraId="2996A890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Meat – 1.2;</w:t>
            </w:r>
          </w:p>
          <w:p w14:paraId="13CD6B11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Veggies – 0.8;</w:t>
            </w:r>
          </w:p>
          <w:p w14:paraId="4A911AFB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heese – 1.1;</w:t>
            </w:r>
          </w:p>
          <w:p w14:paraId="3BC4E4AD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</w:pPr>
            <w:r w:rsidRPr="00131331">
              <w:t xml:space="preserve">Sauce – 0.9; </w:t>
            </w:r>
          </w:p>
        </w:tc>
      </w:tr>
    </w:tbl>
    <w:p w14:paraId="5A3A35EF" w14:textId="77777777" w:rsidR="00B5138D" w:rsidRDefault="00B5138D" w:rsidP="00131331"/>
    <w:p w14:paraId="6FBA4CF4" w14:textId="16EB4170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="008613C1">
        <w:t xml:space="preserve">the </w:t>
      </w:r>
      <w:r w:rsidRPr="00131331">
        <w:rPr>
          <w:b/>
        </w:rPr>
        <w:t xml:space="preserve">white </w:t>
      </w:r>
      <w:r w:rsidRPr="00131331">
        <w:t xml:space="preserve">dough has a modifier of </w:t>
      </w:r>
      <w:r w:rsidRPr="00131331">
        <w:rPr>
          <w:b/>
        </w:rPr>
        <w:t>1.5</w:t>
      </w:r>
      <w:r w:rsidRPr="00131331">
        <w:t xml:space="preserve">, a </w:t>
      </w:r>
      <w:r w:rsidRPr="00131331">
        <w:rPr>
          <w:b/>
        </w:rPr>
        <w:t>chewy</w:t>
      </w:r>
      <w:r w:rsidRPr="00131331">
        <w:t xml:space="preserve"> dough has a modifier of </w:t>
      </w:r>
      <w:r w:rsidRPr="00131331">
        <w:rPr>
          <w:b/>
        </w:rPr>
        <w:t>1.1</w:t>
      </w:r>
      <w:r w:rsidRPr="00131331">
        <w:t xml:space="preserve">, which means that a white chewy dough weighing </w:t>
      </w:r>
      <w:r w:rsidRPr="00131331">
        <w:rPr>
          <w:b/>
        </w:rPr>
        <w:t>10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100</w:t>
      </w:r>
      <w:r w:rsidRPr="00131331">
        <w:rPr>
          <w:noProof/>
        </w:rPr>
        <w:t xml:space="preserve">) </w:t>
      </w:r>
      <w:r w:rsidRPr="00131331">
        <w:t xml:space="preserve">* 1.5 * 1.1 = </w:t>
      </w:r>
      <w:r w:rsidRPr="00131331">
        <w:rPr>
          <w:b/>
        </w:rPr>
        <w:t>330.00 total calories</w:t>
      </w:r>
      <w:r w:rsidRPr="00131331">
        <w:t>.</w:t>
      </w:r>
    </w:p>
    <w:p w14:paraId="59272B31" w14:textId="6ADB8AE5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Pr="00131331">
        <w:rPr>
          <w:b/>
        </w:rPr>
        <w:t>meat</w:t>
      </w:r>
      <w:r w:rsidRPr="00131331">
        <w:t xml:space="preserve"> has a modifier of </w:t>
      </w:r>
      <w:r w:rsidRPr="00131331">
        <w:rPr>
          <w:b/>
        </w:rPr>
        <w:t>1.2</w:t>
      </w:r>
      <w:r w:rsidRPr="00131331">
        <w:t xml:space="preserve">, which means that meat weighing </w:t>
      </w:r>
      <w:r w:rsidRPr="00131331">
        <w:rPr>
          <w:b/>
        </w:rPr>
        <w:t>5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50</w:t>
      </w:r>
      <w:r w:rsidRPr="00131331">
        <w:rPr>
          <w:noProof/>
        </w:rPr>
        <w:t xml:space="preserve">) </w:t>
      </w:r>
      <w:r w:rsidRPr="00131331">
        <w:t>* 1.2 = 120.00 total calories.</w:t>
      </w:r>
    </w:p>
    <w:p w14:paraId="4EB0EF0F" w14:textId="77777777" w:rsidR="00131331" w:rsidRPr="00131331" w:rsidRDefault="00131331" w:rsidP="00131331">
      <w:pPr>
        <w:pStyle w:val="3"/>
        <w:rPr>
          <w:lang w:val="bg-BG"/>
        </w:rPr>
      </w:pPr>
      <w:r w:rsidRPr="00131331">
        <w:t>Data Validation</w:t>
      </w:r>
    </w:p>
    <w:p w14:paraId="74D000BE" w14:textId="77777777" w:rsidR="00131331" w:rsidRPr="00131331" w:rsidRDefault="00131331" w:rsidP="00131331">
      <w:pPr>
        <w:rPr>
          <w:b/>
          <w:lang w:val="bg-BG"/>
        </w:rPr>
      </w:pPr>
      <w:r w:rsidRPr="00131331">
        <w:rPr>
          <w:b/>
        </w:rPr>
        <w:t>Data Validation must be in the order of the Input Data.</w:t>
      </w:r>
    </w:p>
    <w:p w14:paraId="6AB9613F" w14:textId="1243CE92" w:rsidR="00131331" w:rsidRPr="00131331" w:rsidRDefault="00131331" w:rsidP="00131331">
      <w:pPr>
        <w:pStyle w:val="ac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an </w:t>
      </w:r>
      <w:r w:rsidRPr="00131331">
        <w:t>invalid flour type or an invalid baking technique is given an exception is thrown with the message "</w:t>
      </w:r>
      <w:r w:rsidRPr="0000379D">
        <w:rPr>
          <w:rFonts w:ascii="Consolas" w:hAnsi="Consolas"/>
          <w:b/>
        </w:rPr>
        <w:t>Invalid type of dough.</w:t>
      </w:r>
      <w:r w:rsidRPr="00131331">
        <w:t>".</w:t>
      </w:r>
    </w:p>
    <w:p w14:paraId="64D4A133" w14:textId="667CE8BE" w:rsidR="00131331" w:rsidRPr="00131331" w:rsidRDefault="00131331" w:rsidP="00131331">
      <w:pPr>
        <w:pStyle w:val="ac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dough weight is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 xml:space="preserve">[1..200] </w:t>
      </w:r>
      <w:r w:rsidRPr="00131331">
        <w:t>throw an exception with the message "</w:t>
      </w:r>
      <w:r w:rsidRPr="0000379D">
        <w:rPr>
          <w:rFonts w:ascii="Consolas" w:hAnsi="Consolas"/>
          <w:b/>
        </w:rPr>
        <w:t>Dough weight should be in the range [1..200]</w:t>
      </w:r>
      <w:r w:rsidRPr="0000379D">
        <w:rPr>
          <w:rFonts w:ascii="Consolas" w:hAnsi="Consolas"/>
        </w:rPr>
        <w:t>.</w:t>
      </w:r>
      <w:r w:rsidRPr="00131331">
        <w:t>"</w:t>
      </w:r>
    </w:p>
    <w:p w14:paraId="4C391045" w14:textId="77777777" w:rsidR="00131331" w:rsidRPr="00131331" w:rsidRDefault="00131331" w:rsidP="00131331">
      <w:pPr>
        <w:pStyle w:val="ac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>If topping is not one of the provided types throw an exception with the message "</w:t>
      </w:r>
      <w:r w:rsidRPr="0000379D">
        <w:rPr>
          <w:rFonts w:ascii="Consolas" w:hAnsi="Consolas"/>
          <w:b/>
        </w:rPr>
        <w:t>Cannot place {name of invalid argument} on top of your pizza.</w:t>
      </w:r>
      <w:r w:rsidRPr="00131331">
        <w:t>"</w:t>
      </w:r>
    </w:p>
    <w:p w14:paraId="443212BD" w14:textId="0AB7D1CA" w:rsidR="00131331" w:rsidRPr="00131331" w:rsidRDefault="00131331" w:rsidP="00131331">
      <w:pPr>
        <w:pStyle w:val="ac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topping weight is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>[1..50]</w:t>
      </w:r>
      <w:r w:rsidRPr="00131331">
        <w:t xml:space="preserve"> throw an exception with the message "</w:t>
      </w:r>
      <w:r w:rsidRPr="0000379D">
        <w:rPr>
          <w:rFonts w:ascii="Consolas" w:hAnsi="Consolas"/>
          <w:b/>
        </w:rPr>
        <w:t>{Topping type name} weight should be in the range [1..50].</w:t>
      </w:r>
      <w:r w:rsidRPr="00131331">
        <w:t>".</w:t>
      </w:r>
    </w:p>
    <w:p w14:paraId="5005B72C" w14:textId="5631320E" w:rsidR="00131331" w:rsidRPr="00131331" w:rsidRDefault="00131331" w:rsidP="00131331">
      <w:pPr>
        <w:pStyle w:val="ac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the </w:t>
      </w:r>
      <w:r w:rsidRPr="00131331">
        <w:t xml:space="preserve">name of the pizza is </w:t>
      </w:r>
      <w:r w:rsidRPr="00131331">
        <w:rPr>
          <w:b/>
        </w:rPr>
        <w:t>empty, only whitespace</w:t>
      </w:r>
      <w:r w:rsidRPr="00131331">
        <w:t xml:space="preserve"> or longer than 15 symbols throw an exception with the message "</w:t>
      </w:r>
      <w:r w:rsidRPr="0000379D">
        <w:rPr>
          <w:rFonts w:ascii="Consolas" w:hAnsi="Consolas"/>
          <w:b/>
        </w:rPr>
        <w:t>Pizza name should be between 1 and 15 symbols.</w:t>
      </w:r>
      <w:r w:rsidRPr="00131331">
        <w:t>".</w:t>
      </w:r>
    </w:p>
    <w:p w14:paraId="0650FD03" w14:textId="60AF3AAE" w:rsidR="00131331" w:rsidRPr="00131331" w:rsidRDefault="00131331" w:rsidP="00131331">
      <w:pPr>
        <w:pStyle w:val="ac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a </w:t>
      </w:r>
      <w:r w:rsidRPr="00131331">
        <w:t>number of topping</w:t>
      </w:r>
      <w:r w:rsidR="008613C1">
        <w:t>s</w:t>
      </w:r>
      <w:r w:rsidRPr="00131331">
        <w:t xml:space="preserve"> </w:t>
      </w:r>
      <w:r w:rsidR="008613C1">
        <w:t>are</w:t>
      </w:r>
      <w:r w:rsidRPr="00131331">
        <w:t xml:space="preserve">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>[0..10]</w:t>
      </w:r>
      <w:r w:rsidRPr="00131331">
        <w:t xml:space="preserve"> throw an exception with the message "</w:t>
      </w:r>
      <w:r w:rsidRPr="0000379D">
        <w:rPr>
          <w:rFonts w:ascii="Consolas" w:hAnsi="Consolas"/>
          <w:b/>
        </w:rPr>
        <w:t>Number of toppings should be in range [0..10].</w:t>
      </w:r>
      <w:r w:rsidRPr="00131331">
        <w:t>".</w:t>
      </w:r>
    </w:p>
    <w:p w14:paraId="6C071063" w14:textId="77777777" w:rsidR="00131331" w:rsidRPr="00131331" w:rsidRDefault="00131331" w:rsidP="00131331">
      <w:pPr>
        <w:rPr>
          <w:lang w:val="bg-BG"/>
        </w:rPr>
      </w:pPr>
      <w:r w:rsidRPr="00131331">
        <w:t>The input for a pizza consists of several lines:</w:t>
      </w:r>
    </w:p>
    <w:p w14:paraId="0D135F99" w14:textId="6B806229" w:rsidR="00131331" w:rsidRPr="002A788F" w:rsidRDefault="00131331" w:rsidP="002A788F">
      <w:pPr>
        <w:pStyle w:val="ac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lastRenderedPageBreak/>
        <w:t xml:space="preserve">On the first line is the </w:t>
      </w:r>
      <w:r w:rsidRPr="00131331">
        <w:rPr>
          <w:b/>
          <w:noProof/>
        </w:rPr>
        <w:t>pizza name</w:t>
      </w:r>
      <w:r w:rsidRPr="00131331">
        <w:rPr>
          <w:noProof/>
        </w:rPr>
        <w:t xml:space="preserve"> and the </w:t>
      </w:r>
      <w:r w:rsidRPr="00131331">
        <w:rPr>
          <w:b/>
          <w:noProof/>
        </w:rPr>
        <w:t xml:space="preserve">number of toppings it has </w:t>
      </w:r>
      <w:r w:rsidRPr="00131331">
        <w:rPr>
          <w:noProof/>
        </w:rPr>
        <w:t xml:space="preserve">in </w:t>
      </w:r>
      <w:r w:rsidR="008613C1">
        <w:rPr>
          <w:noProof/>
        </w:rPr>
        <w:t xml:space="preserve">the </w:t>
      </w:r>
      <w:r w:rsidRPr="00131331">
        <w:rPr>
          <w:noProof/>
        </w:rPr>
        <w:t>format:</w:t>
      </w:r>
      <w:r w:rsidR="002A788F">
        <w:rPr>
          <w:noProof/>
          <w:lang w:val="bg-BG"/>
        </w:rPr>
        <w:t xml:space="preserve"> </w:t>
      </w:r>
      <w:r w:rsidR="002A788F">
        <w:rPr>
          <w:noProof/>
          <w:lang w:val="bg-BG"/>
        </w:rPr>
        <w:br/>
      </w:r>
      <w:r w:rsidRPr="002A788F">
        <w:rPr>
          <w:rFonts w:ascii="Consolas" w:hAnsi="Consolas"/>
          <w:b/>
          <w:noProof/>
        </w:rPr>
        <w:t>Pizza {pizzaName} {numberOfToppings}</w:t>
      </w:r>
    </w:p>
    <w:p w14:paraId="332B0607" w14:textId="1DFE6592" w:rsidR="00131331" w:rsidRPr="002A788F" w:rsidRDefault="00131331" w:rsidP="002A788F">
      <w:pPr>
        <w:pStyle w:val="ac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 xml:space="preserve">On the second line you will get input for the </w:t>
      </w:r>
      <w:r w:rsidRPr="00131331">
        <w:rPr>
          <w:b/>
          <w:noProof/>
        </w:rPr>
        <w:t>dough</w:t>
      </w:r>
      <w:r w:rsidRPr="00131331">
        <w:rPr>
          <w:noProof/>
        </w:rPr>
        <w:t xml:space="preserve"> in </w:t>
      </w:r>
      <w:r w:rsidR="00B5138D">
        <w:rPr>
          <w:noProof/>
        </w:rPr>
        <w:t xml:space="preserve">the </w:t>
      </w:r>
      <w:r w:rsidRPr="00131331">
        <w:rPr>
          <w:noProof/>
        </w:rPr>
        <w:t>format:</w:t>
      </w:r>
      <w:r w:rsidR="002A788F">
        <w:rPr>
          <w:noProof/>
        </w:rPr>
        <w:t xml:space="preserve"> </w:t>
      </w:r>
      <w:r w:rsidR="002A788F">
        <w:rPr>
          <w:noProof/>
        </w:rPr>
        <w:br/>
      </w:r>
      <w:r w:rsidR="002A788F" w:rsidRPr="002A788F">
        <w:rPr>
          <w:rFonts w:ascii="Consolas" w:hAnsi="Consolas"/>
          <w:b/>
          <w:noProof/>
        </w:rPr>
        <w:t>D</w:t>
      </w:r>
      <w:r w:rsidRPr="002A788F">
        <w:rPr>
          <w:rFonts w:ascii="Consolas" w:hAnsi="Consolas"/>
          <w:b/>
          <w:noProof/>
        </w:rPr>
        <w:t>ough {flourType} {bakingTechnique} {weightInGrams}</w:t>
      </w:r>
    </w:p>
    <w:p w14:paraId="68037679" w14:textId="402BB076" w:rsidR="00131331" w:rsidRPr="002A788F" w:rsidRDefault="00131331" w:rsidP="002A788F">
      <w:pPr>
        <w:pStyle w:val="ac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>On the next lines, you will receive every topping the pizza has, until an</w:t>
      </w:r>
      <w:r w:rsidRPr="00131331">
        <w:rPr>
          <w:b/>
          <w:noProof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  <w:noProof/>
        </w:rPr>
        <w:t>"</w:t>
      </w:r>
      <w:r w:rsidRPr="00131331">
        <w:rPr>
          <w:noProof/>
        </w:rPr>
        <w:t xml:space="preserve"> command is given:</w:t>
      </w:r>
      <w:r w:rsidR="002A788F">
        <w:rPr>
          <w:noProof/>
        </w:rPr>
        <w:t xml:space="preserve"> </w:t>
      </w:r>
      <w:r w:rsidR="002A788F">
        <w:rPr>
          <w:noProof/>
        </w:rPr>
        <w:br/>
      </w:r>
      <w:r w:rsidRPr="002A788F">
        <w:rPr>
          <w:rFonts w:ascii="Consolas" w:hAnsi="Consolas"/>
          <w:b/>
          <w:noProof/>
        </w:rPr>
        <w:t>Topping {toppingType} {weightInGrams}</w:t>
      </w:r>
    </w:p>
    <w:p w14:paraId="67E4E45C" w14:textId="3D3D3897" w:rsidR="00131331" w:rsidRPr="00131331" w:rsidRDefault="00131331" w:rsidP="00131331">
      <w:pPr>
        <w:rPr>
          <w:lang w:val="bg-BG"/>
        </w:rPr>
      </w:pPr>
      <w:r w:rsidRPr="00131331">
        <w:t xml:space="preserve">If </w:t>
      </w:r>
      <w:r w:rsidR="008613C1">
        <w:t xml:space="preserve">the </w:t>
      </w:r>
      <w:r w:rsidRPr="00131331">
        <w:t xml:space="preserve">creation of the pizza was </w:t>
      </w:r>
      <w:r w:rsidRPr="00131331">
        <w:rPr>
          <w:b/>
        </w:rPr>
        <w:t>successful</w:t>
      </w:r>
      <w:r w:rsidR="008613C1">
        <w:rPr>
          <w:b/>
        </w:rPr>
        <w:t>ly</w:t>
      </w:r>
      <w:r w:rsidRPr="00131331">
        <w:t xml:space="preserve"> print</w:t>
      </w:r>
      <w:r w:rsidR="008613C1">
        <w:t>ed</w:t>
      </w:r>
      <w:r w:rsidRPr="00131331">
        <w:t xml:space="preserve"> on a single line the name of the pizza and the </w:t>
      </w:r>
      <w:r w:rsidRPr="00131331">
        <w:rPr>
          <w:b/>
        </w:rPr>
        <w:t>total calories</w:t>
      </w:r>
      <w:r w:rsidRPr="00131331">
        <w:t xml:space="preserve"> it has rounded to the second digit after the decimal point.</w:t>
      </w:r>
    </w:p>
    <w:p w14:paraId="5319868C" w14:textId="77777777" w:rsidR="00131331" w:rsidRPr="00131331" w:rsidRDefault="00131331" w:rsidP="00131331">
      <w:pPr>
        <w:pStyle w:val="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940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5850"/>
      </w:tblGrid>
      <w:tr w:rsidR="00131331" w:rsidRPr="00131331" w14:paraId="6BE1D145" w14:textId="77777777" w:rsidTr="00E24AEC">
        <w:trPr>
          <w:trHeight w:val="34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54B7CA2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0BF9092E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862FE7A" w14:textId="77777777" w:rsidTr="00E24AEC">
        <w:trPr>
          <w:trHeight w:val="27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2640A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Meatless 2</w:t>
            </w:r>
          </w:p>
          <w:p w14:paraId="438BE30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olegrain Crispy 100</w:t>
            </w:r>
          </w:p>
          <w:p w14:paraId="68911D2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Veggies 50</w:t>
            </w:r>
          </w:p>
          <w:p w14:paraId="2218D9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2E4DBC8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74620BE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eatless - 370.00</w:t>
            </w:r>
          </w:p>
        </w:tc>
      </w:tr>
      <w:tr w:rsidR="00131331" w:rsidRPr="00131331" w14:paraId="243C8FA7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8C9660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0</w:t>
            </w:r>
          </w:p>
          <w:p w14:paraId="115D4231" w14:textId="070DB55D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41C10520" w14:textId="63D482F0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24EE86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6DB348D6" w14:textId="36080818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11FE2D9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5F27801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96935A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131331" w:rsidRPr="00131331" w14:paraId="106289E6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25FCBC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7019E137" w14:textId="706391EF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2BE1FD35" w14:textId="08A91AF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17BBA86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15386292" w14:textId="1E7D1B0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2F2A24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7ED1A06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B04C0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Invalid type of dough.</w:t>
            </w:r>
          </w:p>
        </w:tc>
      </w:tr>
      <w:tr w:rsidR="00131331" w:rsidRPr="00131331" w14:paraId="1E70AD8A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50E65E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4DA2654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ite Chewy 100</w:t>
            </w:r>
          </w:p>
          <w:p w14:paraId="6A138F42" w14:textId="1423E51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0B6BC19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3FEEF6A1" w14:textId="6C9C3905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pping Salami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4D78557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1C74251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C032FC" w14:textId="4C9FBCAF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Cannot place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on top of your pizza.</w:t>
            </w:r>
          </w:p>
        </w:tc>
      </w:tr>
    </w:tbl>
    <w:p w14:paraId="148D7C54" w14:textId="485693D6" w:rsidR="00131331" w:rsidRPr="00131331" w:rsidRDefault="00131331" w:rsidP="00E24B3B">
      <w:pPr>
        <w:pStyle w:val="2"/>
        <w:rPr>
          <w:lang w:val="bg-BG"/>
        </w:rPr>
      </w:pPr>
      <w:r w:rsidRPr="00131331">
        <w:t>**Football Team Generator</w:t>
      </w:r>
    </w:p>
    <w:p w14:paraId="12E76295" w14:textId="7859E38D" w:rsidR="00131331" w:rsidRDefault="00131331" w:rsidP="00131331">
      <w:pPr>
        <w:ind w:right="-5"/>
      </w:pPr>
      <w:r w:rsidRPr="00131331">
        <w:t xml:space="preserve">A football team has </w:t>
      </w:r>
      <w:r w:rsidR="008613C1">
        <w:t xml:space="preserve">a </w:t>
      </w:r>
      <w:r w:rsidRPr="00131331">
        <w:t>variable number of players, a name</w:t>
      </w:r>
      <w:r w:rsidR="008613C1">
        <w:t>,</w:t>
      </w:r>
      <w:r w:rsidRPr="00131331">
        <w:t xml:space="preserve"> and a rating.</w:t>
      </w:r>
    </w:p>
    <w:p w14:paraId="2B7B7FB3" w14:textId="77777777" w:rsidR="00B5138D" w:rsidRPr="00131331" w:rsidRDefault="00B5138D" w:rsidP="00131331">
      <w:pPr>
        <w:ind w:right="-5"/>
        <w:rPr>
          <w:lang w:val="bg-BG"/>
        </w:rPr>
      </w:pPr>
    </w:p>
    <w:tbl>
      <w:tblPr>
        <w:tblStyle w:val="af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AB14EF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1BDAD3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lastRenderedPageBreak/>
              <w:t>Team</w:t>
            </w:r>
          </w:p>
        </w:tc>
      </w:tr>
      <w:tr w:rsidR="00131331" w:rsidRPr="00131331" w14:paraId="346D017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24EFBA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B180B0F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265AF734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DCE8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BD185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players: List&lt;Player&gt; </w:t>
            </w:r>
          </w:p>
        </w:tc>
      </w:tr>
      <w:tr w:rsidR="00131331" w:rsidRPr="00131331" w14:paraId="60EF985C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0ACA519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EA8130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eam (String)</w:t>
            </w:r>
          </w:p>
        </w:tc>
      </w:tr>
      <w:tr w:rsidR="00131331" w:rsidRPr="00131331" w14:paraId="119E83D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B4FB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31B2A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6884193D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3374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02124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704B9169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C9252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A2595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Player(Player) : void</w:t>
            </w:r>
          </w:p>
        </w:tc>
      </w:tr>
      <w:tr w:rsidR="00131331" w:rsidRPr="00131331" w14:paraId="206B152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166BB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D3048F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removePlayer(String) : void</w:t>
            </w:r>
          </w:p>
        </w:tc>
      </w:tr>
      <w:tr w:rsidR="00131331" w:rsidRPr="00131331" w14:paraId="74600CC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71642B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C0A5B5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Rating() : double</w:t>
            </w:r>
          </w:p>
        </w:tc>
      </w:tr>
    </w:tbl>
    <w:p w14:paraId="06D3A68E" w14:textId="7A4B5D6B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player</w:t>
      </w:r>
      <w:r w:rsidRPr="00131331">
        <w:t xml:space="preserve"> has 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stats</w:t>
      </w:r>
      <w:r w:rsidRPr="00131331">
        <w:t xml:space="preserve"> which are the basis for his skill level. The stats a player has are </w:t>
      </w:r>
      <w:r w:rsidRPr="00131331">
        <w:rPr>
          <w:b/>
        </w:rPr>
        <w:t>endurance</w:t>
      </w:r>
      <w:r w:rsidRPr="00131331">
        <w:t xml:space="preserve">, </w:t>
      </w:r>
      <w:r w:rsidRPr="00131331">
        <w:rPr>
          <w:b/>
        </w:rPr>
        <w:t>sprint</w:t>
      </w:r>
      <w:r w:rsidRPr="00131331">
        <w:t xml:space="preserve">, </w:t>
      </w:r>
      <w:r w:rsidRPr="00131331">
        <w:rPr>
          <w:b/>
        </w:rPr>
        <w:t>dribble</w:t>
      </w:r>
      <w:r w:rsidRPr="00131331">
        <w:t xml:space="preserve">, </w:t>
      </w:r>
      <w:r w:rsidRPr="00131331">
        <w:rPr>
          <w:b/>
        </w:rPr>
        <w:t>passing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shooting</w:t>
      </w:r>
      <w:r w:rsidRPr="00131331">
        <w:t xml:space="preserve">. Each stat can be in the range [0..100]. The </w:t>
      </w:r>
      <w:r w:rsidRPr="00131331">
        <w:rPr>
          <w:b/>
        </w:rPr>
        <w:t>overall skil</w:t>
      </w:r>
      <w:r w:rsidRPr="00131331">
        <w:t xml:space="preserve">l level of a player is calculated as the </w:t>
      </w:r>
      <w:r w:rsidRPr="00131331">
        <w:rPr>
          <w:b/>
        </w:rPr>
        <w:t>average</w:t>
      </w:r>
      <w:r w:rsidRPr="00131331">
        <w:t xml:space="preserve"> of his stats. Only the name of a player and his stats should be visible to all of the outside world. Everything else should be hidden.</w:t>
      </w:r>
    </w:p>
    <w:tbl>
      <w:tblPr>
        <w:tblStyle w:val="af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892E5EC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0A94399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layer</w:t>
            </w:r>
          </w:p>
        </w:tc>
      </w:tr>
      <w:tr w:rsidR="00131331" w:rsidRPr="00131331" w14:paraId="0ECBA6E9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B886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1FD55A7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2A85B28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CEF7C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059EC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endurance:  int</w:t>
            </w:r>
          </w:p>
        </w:tc>
      </w:tr>
      <w:tr w:rsidR="00131331" w:rsidRPr="00131331" w14:paraId="1DB6171C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FBDEFD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A6CA9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print:  int</w:t>
            </w:r>
          </w:p>
        </w:tc>
      </w:tr>
      <w:tr w:rsidR="00131331" w:rsidRPr="00131331" w14:paraId="0CCA746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DA15F5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D47CF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dribble: int  </w:t>
            </w:r>
          </w:p>
        </w:tc>
      </w:tr>
      <w:tr w:rsidR="00131331" w:rsidRPr="00131331" w14:paraId="51B9DE5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DDFA1F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755CD8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assing: int</w:t>
            </w:r>
          </w:p>
        </w:tc>
      </w:tr>
      <w:tr w:rsidR="00131331" w:rsidRPr="00131331" w14:paraId="077E85F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92F7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38A77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shooting: int </w:t>
            </w:r>
          </w:p>
        </w:tc>
      </w:tr>
      <w:tr w:rsidR="00131331" w:rsidRPr="00131331" w14:paraId="0DD1D96D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BE4F0A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38F0ED7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layer (String, int, int, int, int, int)</w:t>
            </w:r>
          </w:p>
        </w:tc>
      </w:tr>
      <w:tr w:rsidR="00131331" w:rsidRPr="00131331" w14:paraId="7DFD5E2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8EE81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36B7F3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326FCFE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C11653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264DC9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DD329C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8756C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118572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Endurance (int) : void</w:t>
            </w:r>
          </w:p>
        </w:tc>
      </w:tr>
      <w:tr w:rsidR="00131331" w:rsidRPr="00131331" w14:paraId="546F685B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8F5EE1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BBB08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Sprint (int) : void</w:t>
            </w:r>
          </w:p>
        </w:tc>
      </w:tr>
      <w:tr w:rsidR="00131331" w:rsidRPr="00131331" w14:paraId="11464038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103521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70E6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ribble (int) : void</w:t>
            </w:r>
          </w:p>
        </w:tc>
      </w:tr>
      <w:tr w:rsidR="00131331" w:rsidRPr="00131331" w14:paraId="449DA578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1A67C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30C296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Passing (int) : void</w:t>
            </w:r>
          </w:p>
        </w:tc>
      </w:tr>
      <w:tr w:rsidR="00131331" w:rsidRPr="00131331" w14:paraId="310F257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EE1BDE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53EB0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Shooting (int) : void</w:t>
            </w:r>
          </w:p>
        </w:tc>
      </w:tr>
      <w:tr w:rsidR="00131331" w:rsidRPr="00131331" w14:paraId="2302626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D1E1CA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773E104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overallSkillLevel() : double</w:t>
            </w:r>
          </w:p>
        </w:tc>
      </w:tr>
    </w:tbl>
    <w:p w14:paraId="3036B447" w14:textId="385636D9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team</w:t>
      </w:r>
      <w:r w:rsidRPr="00131331">
        <w:t xml:space="preserve"> should expose a </w:t>
      </w:r>
      <w:r w:rsidRPr="00131331">
        <w:rPr>
          <w:b/>
        </w:rPr>
        <w:t>name</w:t>
      </w:r>
      <w:r w:rsidRPr="00131331">
        <w:t xml:space="preserve">, a </w:t>
      </w:r>
      <w:r w:rsidRPr="00131331">
        <w:rPr>
          <w:b/>
        </w:rPr>
        <w:t>rating</w:t>
      </w:r>
      <w:r w:rsidRPr="00131331">
        <w:t xml:space="preserve"> </w:t>
      </w:r>
      <w:r w:rsidRPr="00131331">
        <w:rPr>
          <w:noProof/>
        </w:rPr>
        <w:t>(</w:t>
      </w:r>
      <w:r w:rsidRPr="00131331">
        <w:t>calculated by the average skill level of all players in the team</w:t>
      </w:r>
      <w:r w:rsidRPr="00131331">
        <w:rPr>
          <w:noProof/>
        </w:rPr>
        <w:t>)</w:t>
      </w:r>
      <w:r w:rsidR="008613C1">
        <w:rPr>
          <w:noProof/>
        </w:rPr>
        <w:t>,</w:t>
      </w:r>
      <w:r w:rsidRPr="00131331">
        <w:rPr>
          <w:noProof/>
        </w:rPr>
        <w:t xml:space="preserve"> </w:t>
      </w:r>
      <w:r w:rsidRPr="00131331">
        <w:t xml:space="preserve">and </w:t>
      </w:r>
      <w:r w:rsidRPr="00131331">
        <w:rPr>
          <w:b/>
        </w:rPr>
        <w:t>methods</w:t>
      </w:r>
      <w:r w:rsidRPr="00131331">
        <w:t xml:space="preserve"> for </w:t>
      </w:r>
      <w:r w:rsidRPr="00131331">
        <w:rPr>
          <w:b/>
        </w:rPr>
        <w:t>adding</w:t>
      </w:r>
      <w:r w:rsidRPr="00131331">
        <w:t xml:space="preserve"> and </w:t>
      </w:r>
      <w:r w:rsidRPr="00131331">
        <w:rPr>
          <w:b/>
        </w:rPr>
        <w:t>removing</w:t>
      </w:r>
      <w:r w:rsidRPr="00131331">
        <w:t xml:space="preserve"> players.</w:t>
      </w:r>
    </w:p>
    <w:p w14:paraId="3DAEE348" w14:textId="6B802FB8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r task is to model the team and the players following the proper principles of </w:t>
      </w:r>
      <w:r w:rsidRPr="00131331">
        <w:rPr>
          <w:b/>
        </w:rPr>
        <w:t>Encapsulation</w:t>
      </w:r>
      <w:r w:rsidRPr="00131331">
        <w:t>. Expose only the fields that need to be visible and validate data appropriately.</w:t>
      </w:r>
    </w:p>
    <w:p w14:paraId="795212AD" w14:textId="77777777" w:rsidR="00131331" w:rsidRPr="00131331" w:rsidRDefault="00131331" w:rsidP="00131331">
      <w:pPr>
        <w:pStyle w:val="3"/>
        <w:rPr>
          <w:lang w:val="bg-BG"/>
        </w:rPr>
      </w:pPr>
      <w:r w:rsidRPr="00131331">
        <w:t>Input</w:t>
      </w:r>
    </w:p>
    <w:p w14:paraId="5CA368AA" w14:textId="77777777" w:rsidR="00131331" w:rsidRPr="00131331" w:rsidRDefault="00131331" w:rsidP="00131331">
      <w:pPr>
        <w:rPr>
          <w:lang w:val="bg-BG"/>
        </w:rPr>
      </w:pPr>
      <w:r w:rsidRPr="00131331">
        <w:t>Your application will receive commands until the "</w:t>
      </w:r>
      <w:r w:rsidRPr="00E24AEC">
        <w:rPr>
          <w:rFonts w:ascii="Consolas" w:hAnsi="Consolas"/>
          <w:b/>
          <w:noProof/>
        </w:rPr>
        <w:t>END</w:t>
      </w:r>
      <w:r w:rsidRPr="00131331">
        <w:t>" command is given. The command can be one of the following:</w:t>
      </w:r>
    </w:p>
    <w:p w14:paraId="03F3184E" w14:textId="71824407" w:rsidR="00131331" w:rsidRPr="00131331" w:rsidRDefault="00E24AEC" w:rsidP="00131331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Team;{TeamName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team</w:t>
      </w:r>
    </w:p>
    <w:p w14:paraId="1FF813F2" w14:textId="73301B2D" w:rsidR="00131331" w:rsidRPr="00131331" w:rsidRDefault="00E24AEC" w:rsidP="00131331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Add;{TeamName};{PlayerName};{Endurance};{Sprint</w:t>
      </w:r>
      <w:r w:rsidR="007A64FE">
        <w:rPr>
          <w:rFonts w:ascii="Consolas" w:hAnsi="Consolas"/>
          <w:b/>
          <w:noProof/>
        </w:rPr>
        <w:t>};{Dribble};{Passing};{Shooting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player to the team</w:t>
      </w:r>
    </w:p>
    <w:p w14:paraId="0B21F9D1" w14:textId="2CA8CBC5" w:rsidR="00131331" w:rsidRPr="00131331" w:rsidRDefault="00E24AEC" w:rsidP="00131331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Remove;{TeamName};{Player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>–</w:t>
      </w:r>
      <w:r w:rsidR="00131331" w:rsidRPr="00131331">
        <w:rPr>
          <w:b/>
        </w:rPr>
        <w:t xml:space="preserve"> </w:t>
      </w:r>
      <w:r w:rsidR="00131331" w:rsidRPr="00131331">
        <w:t>remove the player from the team</w:t>
      </w:r>
    </w:p>
    <w:p w14:paraId="317984AB" w14:textId="4BC4EB88" w:rsidR="00131331" w:rsidRPr="00131331" w:rsidRDefault="00E24AEC" w:rsidP="00131331">
      <w:pPr>
        <w:pStyle w:val="ac"/>
        <w:numPr>
          <w:ilvl w:val="0"/>
          <w:numId w:val="46"/>
        </w:numPr>
        <w:rPr>
          <w:b/>
          <w:noProof/>
          <w:lang w:val="bg-BG"/>
        </w:rPr>
      </w:pPr>
      <w:r>
        <w:rPr>
          <w:b/>
          <w:noProof/>
        </w:rPr>
        <w:lastRenderedPageBreak/>
        <w:t>"</w:t>
      </w:r>
      <w:r w:rsidRPr="007A64FE">
        <w:rPr>
          <w:rFonts w:ascii="Consolas" w:hAnsi="Consolas"/>
          <w:b/>
          <w:noProof/>
        </w:rPr>
        <w:t>Rating;{Team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 xml:space="preserve">– print the team rating, rounded to </w:t>
      </w:r>
      <w:r w:rsidR="008613C1">
        <w:t>the</w:t>
      </w:r>
      <w:r w:rsidR="00131331" w:rsidRPr="00131331">
        <w:t xml:space="preserve"> closest integer</w:t>
      </w:r>
    </w:p>
    <w:p w14:paraId="1DE36160" w14:textId="77777777" w:rsidR="00131331" w:rsidRPr="00131331" w:rsidRDefault="00131331" w:rsidP="00131331">
      <w:pPr>
        <w:pStyle w:val="3"/>
        <w:jc w:val="both"/>
        <w:rPr>
          <w:lang w:val="bg-BG"/>
        </w:rPr>
      </w:pPr>
      <w:r w:rsidRPr="00131331">
        <w:t>Data Validation</w:t>
      </w:r>
    </w:p>
    <w:p w14:paraId="371B5DC4" w14:textId="6994EB0C" w:rsidR="00131331" w:rsidRPr="00131331" w:rsidRDefault="00131331" w:rsidP="00131331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A </w:t>
      </w:r>
      <w:r w:rsidRPr="00131331">
        <w:rPr>
          <w:b/>
        </w:rPr>
        <w:t>name</w:t>
      </w:r>
      <w:r w:rsidRPr="00131331">
        <w:t xml:space="preserve"> cannot be null, empt</w:t>
      </w:r>
      <w:r w:rsidR="007A64FE">
        <w:t>y</w:t>
      </w:r>
      <w:r w:rsidR="008613C1">
        <w:t>,</w:t>
      </w:r>
      <w:r w:rsidR="007A64FE">
        <w:t xml:space="preserve"> or white space. If not, print</w:t>
      </w:r>
      <w:r w:rsidR="007A64FE">
        <w:rPr>
          <w:lang w:val="bg-BG"/>
        </w:rPr>
        <w:t xml:space="preserve">: </w:t>
      </w:r>
      <w:r w:rsidRPr="00131331">
        <w:t>"</w:t>
      </w:r>
      <w:r w:rsidRPr="007A64FE">
        <w:rPr>
          <w:rFonts w:ascii="Consolas" w:hAnsi="Consolas"/>
          <w:b/>
        </w:rPr>
        <w:t>A name should not be empty.</w:t>
      </w:r>
      <w:r w:rsidRPr="00131331">
        <w:t>"</w:t>
      </w:r>
    </w:p>
    <w:p w14:paraId="2FE90364" w14:textId="42555CAB" w:rsidR="00131331" w:rsidRPr="00131331" w:rsidRDefault="00131331" w:rsidP="00131331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131331">
        <w:rPr>
          <w:b/>
        </w:rPr>
        <w:t>Stats</w:t>
      </w:r>
      <w:r w:rsidRPr="00131331">
        <w:t xml:space="preserve"> should be in the range </w:t>
      </w:r>
      <w:r w:rsidR="007A64FE" w:rsidRPr="007A64FE">
        <w:rPr>
          <w:b/>
        </w:rPr>
        <w:t>[</w:t>
      </w:r>
      <w:r w:rsidRPr="007A64FE">
        <w:rPr>
          <w:b/>
        </w:rPr>
        <w:t>0..100</w:t>
      </w:r>
      <w:r w:rsidR="007A64FE" w:rsidRPr="007A64FE">
        <w:rPr>
          <w:b/>
        </w:rPr>
        <w:t>]</w:t>
      </w:r>
      <w:r w:rsidRPr="00131331">
        <w:t>. If not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{Stat name} should be between 0 and 100.</w:t>
      </w:r>
      <w:r w:rsidRPr="00131331">
        <w:t>"</w:t>
      </w:r>
    </w:p>
    <w:p w14:paraId="1933EF58" w14:textId="4C4B81BA" w:rsidR="00131331" w:rsidRPr="00131331" w:rsidRDefault="00131331" w:rsidP="00131331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remove</w:t>
      </w:r>
      <w:r w:rsidRPr="00131331">
        <w:t xml:space="preserve"> a missing player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Player {Player name} is not in {Team name} team.</w:t>
      </w:r>
      <w:r w:rsidRPr="00131331">
        <w:t>"</w:t>
      </w:r>
    </w:p>
    <w:p w14:paraId="7871B88A" w14:textId="11EB38F2" w:rsidR="00131331" w:rsidRPr="00131331" w:rsidRDefault="00131331" w:rsidP="00131331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add</w:t>
      </w:r>
      <w:r w:rsidRPr="00131331">
        <w:t xml:space="preserve"> a player to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3DC18177" w14:textId="222B73B5" w:rsidR="00131331" w:rsidRPr="00131331" w:rsidRDefault="00131331" w:rsidP="00131331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show</w:t>
      </w:r>
      <w:r w:rsidRPr="00131331">
        <w:t xml:space="preserve"> stats for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43908B78" w14:textId="77777777" w:rsidR="00131331" w:rsidRPr="00131331" w:rsidRDefault="00131331" w:rsidP="00131331">
      <w:pPr>
        <w:pStyle w:val="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1069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25"/>
        <w:gridCol w:w="5567"/>
      </w:tblGrid>
      <w:tr w:rsidR="00131331" w:rsidRPr="00131331" w14:paraId="45E18654" w14:textId="77777777" w:rsidTr="00E24AEC"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B43614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2F681E3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00E36FBE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EB2C71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1414D96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7EE5CD2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50FBADC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emove;Arsenal;Aaron_Ramsey</w:t>
            </w:r>
          </w:p>
          <w:p w14:paraId="62477580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6A739C2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A1FD0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– 81</w:t>
            </w:r>
          </w:p>
        </w:tc>
      </w:tr>
      <w:tr w:rsidR="00131331" w:rsidRPr="00131331" w14:paraId="0B434A9A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0428532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02FC9959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2F93A391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4DF6C4A9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emove;Arsenal;Aaron_Ramsey</w:t>
            </w:r>
          </w:p>
          <w:p w14:paraId="0EE36B7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459E6A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73371F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416908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70B2827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131331" w:rsidRPr="00131331" w14:paraId="01C80F6C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919AB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7FE9FF40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4EF23C1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DF8830B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– 0</w:t>
            </w:r>
          </w:p>
        </w:tc>
      </w:tr>
    </w:tbl>
    <w:p w14:paraId="73044E37" w14:textId="77777777" w:rsidR="00131331" w:rsidRPr="00131331" w:rsidRDefault="00131331" w:rsidP="00131331">
      <w:pPr>
        <w:rPr>
          <w:lang w:val="bg-BG"/>
        </w:rPr>
      </w:pPr>
    </w:p>
    <w:p w14:paraId="073985BA" w14:textId="77777777" w:rsidR="00131331" w:rsidRPr="00131331" w:rsidRDefault="00131331" w:rsidP="00131331">
      <w:pPr>
        <w:rPr>
          <w:lang w:val="bg-BG"/>
        </w:rPr>
      </w:pPr>
    </w:p>
    <w:p w14:paraId="44CBF0C9" w14:textId="77777777" w:rsidR="00131331" w:rsidRPr="00131331" w:rsidRDefault="00131331" w:rsidP="00131331">
      <w:pPr>
        <w:rPr>
          <w:lang w:val="bg-BG"/>
        </w:rPr>
      </w:pPr>
    </w:p>
    <w:p w14:paraId="592EBD29" w14:textId="51658AA2" w:rsidR="00640502" w:rsidRPr="00131331" w:rsidRDefault="00640502" w:rsidP="00131331">
      <w:pPr>
        <w:rPr>
          <w:lang w:val="bg-BG"/>
        </w:rPr>
      </w:pPr>
    </w:p>
    <w:sectPr w:rsidR="00640502" w:rsidRPr="0013133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7CE18" w14:textId="77777777" w:rsidR="00774C72" w:rsidRDefault="00774C72" w:rsidP="008068A2">
      <w:pPr>
        <w:spacing w:after="0" w:line="240" w:lineRule="auto"/>
      </w:pPr>
      <w:r>
        <w:separator/>
      </w:r>
    </w:p>
  </w:endnote>
  <w:endnote w:type="continuationSeparator" w:id="0">
    <w:p w14:paraId="72D32873" w14:textId="77777777" w:rsidR="00774C72" w:rsidRDefault="00774C7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24AEC" w:rsidRDefault="00E24AEC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24AEC" w:rsidRPr="002C539D" w:rsidRDefault="00E24AE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E24AEC" w:rsidRPr="002C539D" w:rsidRDefault="00E24AE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982EA0" w:rsidR="00E24AEC" w:rsidRPr="002C539D" w:rsidRDefault="00E24AE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D32F24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E24AEC" w:rsidRPr="00596AA5" w:rsidRDefault="00E24AE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982EA0" w:rsidR="00E24AEC" w:rsidRPr="002C539D" w:rsidRDefault="00E24AE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D32F24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E24AEC" w:rsidRPr="00596AA5" w:rsidRDefault="00E24AE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3495A8" w:rsidR="00E24AEC" w:rsidRPr="00596AA5" w:rsidRDefault="00E24AE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4B3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4B3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C3495A8" w:rsidR="00E24AEC" w:rsidRPr="00596AA5" w:rsidRDefault="00E24AE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4B3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4B3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20F3E" w14:textId="77777777" w:rsidR="00774C72" w:rsidRDefault="00774C72" w:rsidP="008068A2">
      <w:pPr>
        <w:spacing w:after="0" w:line="240" w:lineRule="auto"/>
      </w:pPr>
      <w:r>
        <w:separator/>
      </w:r>
    </w:p>
  </w:footnote>
  <w:footnote w:type="continuationSeparator" w:id="0">
    <w:p w14:paraId="0285A194" w14:textId="77777777" w:rsidR="00774C72" w:rsidRDefault="00774C7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24AEC" w:rsidRDefault="00E24AE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40217"/>
    <w:multiLevelType w:val="hybridMultilevel"/>
    <w:tmpl w:val="A81E03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1F8697F2"/>
    <w:lvl w:ilvl="0" w:tplc="9DDA2056">
      <w:start w:val="1"/>
      <w:numFmt w:val="decimal"/>
      <w:pStyle w:val="2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287845C5"/>
    <w:multiLevelType w:val="hybridMultilevel"/>
    <w:tmpl w:val="9A9852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5F60D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6416709">
    <w:abstractNumId w:val="1"/>
  </w:num>
  <w:num w:numId="2" w16cid:durableId="1527059786">
    <w:abstractNumId w:val="44"/>
  </w:num>
  <w:num w:numId="3" w16cid:durableId="1762144151">
    <w:abstractNumId w:val="10"/>
  </w:num>
  <w:num w:numId="4" w16cid:durableId="1969776429">
    <w:abstractNumId w:val="29"/>
  </w:num>
  <w:num w:numId="5" w16cid:durableId="2026863794">
    <w:abstractNumId w:val="30"/>
  </w:num>
  <w:num w:numId="6" w16cid:durableId="287707721">
    <w:abstractNumId w:val="35"/>
  </w:num>
  <w:num w:numId="7" w16cid:durableId="57289056">
    <w:abstractNumId w:val="5"/>
  </w:num>
  <w:num w:numId="8" w16cid:durableId="816996599">
    <w:abstractNumId w:val="9"/>
  </w:num>
  <w:num w:numId="9" w16cid:durableId="936213202">
    <w:abstractNumId w:val="27"/>
  </w:num>
  <w:num w:numId="10" w16cid:durableId="70274798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02144334">
    <w:abstractNumId w:val="6"/>
  </w:num>
  <w:num w:numId="12" w16cid:durableId="509371015">
    <w:abstractNumId w:val="22"/>
  </w:num>
  <w:num w:numId="13" w16cid:durableId="280770402">
    <w:abstractNumId w:val="3"/>
  </w:num>
  <w:num w:numId="14" w16cid:durableId="553128729">
    <w:abstractNumId w:val="34"/>
  </w:num>
  <w:num w:numId="15" w16cid:durableId="1930769059">
    <w:abstractNumId w:val="11"/>
  </w:num>
  <w:num w:numId="16" w16cid:durableId="924916355">
    <w:abstractNumId w:val="39"/>
  </w:num>
  <w:num w:numId="17" w16cid:durableId="1622758684">
    <w:abstractNumId w:val="28"/>
  </w:num>
  <w:num w:numId="18" w16cid:durableId="792331148">
    <w:abstractNumId w:val="43"/>
  </w:num>
  <w:num w:numId="19" w16cid:durableId="612634854">
    <w:abstractNumId w:val="36"/>
  </w:num>
  <w:num w:numId="20" w16cid:durableId="883058067">
    <w:abstractNumId w:val="21"/>
  </w:num>
  <w:num w:numId="21" w16cid:durableId="750280080">
    <w:abstractNumId w:val="32"/>
  </w:num>
  <w:num w:numId="22" w16cid:durableId="2026201894">
    <w:abstractNumId w:val="13"/>
  </w:num>
  <w:num w:numId="23" w16cid:durableId="892039732">
    <w:abstractNumId w:val="16"/>
  </w:num>
  <w:num w:numId="24" w16cid:durableId="937524030">
    <w:abstractNumId w:val="4"/>
  </w:num>
  <w:num w:numId="25" w16cid:durableId="1162237683">
    <w:abstractNumId w:val="8"/>
  </w:num>
  <w:num w:numId="26" w16cid:durableId="1128932890">
    <w:abstractNumId w:val="19"/>
  </w:num>
  <w:num w:numId="27" w16cid:durableId="1724671974">
    <w:abstractNumId w:val="38"/>
  </w:num>
  <w:num w:numId="28" w16cid:durableId="1441412022">
    <w:abstractNumId w:val="20"/>
  </w:num>
  <w:num w:numId="29" w16cid:durableId="169834389">
    <w:abstractNumId w:val="42"/>
  </w:num>
  <w:num w:numId="30" w16cid:durableId="63262460">
    <w:abstractNumId w:val="23"/>
  </w:num>
  <w:num w:numId="31" w16cid:durableId="547689426">
    <w:abstractNumId w:val="12"/>
  </w:num>
  <w:num w:numId="32" w16cid:durableId="584072910">
    <w:abstractNumId w:val="37"/>
  </w:num>
  <w:num w:numId="33" w16cid:durableId="1798449842">
    <w:abstractNumId w:val="40"/>
  </w:num>
  <w:num w:numId="34" w16cid:durableId="8794695">
    <w:abstractNumId w:val="26"/>
  </w:num>
  <w:num w:numId="35" w16cid:durableId="1067991195">
    <w:abstractNumId w:val="41"/>
  </w:num>
  <w:num w:numId="36" w16cid:durableId="899291844">
    <w:abstractNumId w:val="7"/>
  </w:num>
  <w:num w:numId="37" w16cid:durableId="1152528822">
    <w:abstractNumId w:val="24"/>
  </w:num>
  <w:num w:numId="38" w16cid:durableId="1342047186">
    <w:abstractNumId w:val="15"/>
  </w:num>
  <w:num w:numId="39" w16cid:durableId="225341516">
    <w:abstractNumId w:val="31"/>
  </w:num>
  <w:num w:numId="40" w16cid:durableId="1552573226">
    <w:abstractNumId w:val="17"/>
  </w:num>
  <w:num w:numId="41" w16cid:durableId="422260755">
    <w:abstractNumId w:val="25"/>
  </w:num>
  <w:num w:numId="42" w16cid:durableId="1073165872">
    <w:abstractNumId w:val="45"/>
  </w:num>
  <w:num w:numId="43" w16cid:durableId="783156336">
    <w:abstractNumId w:val="33"/>
  </w:num>
  <w:num w:numId="44" w16cid:durableId="1718165266">
    <w:abstractNumId w:val="18"/>
  </w:num>
  <w:num w:numId="45" w16cid:durableId="391393227">
    <w:abstractNumId w:val="2"/>
  </w:num>
  <w:num w:numId="46" w16cid:durableId="772746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TQwNjQxNDW3MDdW0lEKTi0uzszPAykwqQUAOq2RGywAAAA="/>
  </w:docVars>
  <w:rsids>
    <w:rsidRoot w:val="008068A2"/>
    <w:rsid w:val="000006BB"/>
    <w:rsid w:val="00002C1C"/>
    <w:rsid w:val="0000379D"/>
    <w:rsid w:val="00007044"/>
    <w:rsid w:val="0001451E"/>
    <w:rsid w:val="00023DC6"/>
    <w:rsid w:val="00025F04"/>
    <w:rsid w:val="00064D15"/>
    <w:rsid w:val="00074529"/>
    <w:rsid w:val="0008559D"/>
    <w:rsid w:val="00086727"/>
    <w:rsid w:val="0009209B"/>
    <w:rsid w:val="000A6794"/>
    <w:rsid w:val="000B39E6"/>
    <w:rsid w:val="000B56F0"/>
    <w:rsid w:val="000C14B5"/>
    <w:rsid w:val="000C5361"/>
    <w:rsid w:val="00103906"/>
    <w:rsid w:val="001275B9"/>
    <w:rsid w:val="0013133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788F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05A3"/>
    <w:rsid w:val="003B1846"/>
    <w:rsid w:val="003B6A53"/>
    <w:rsid w:val="003E1013"/>
    <w:rsid w:val="003E167F"/>
    <w:rsid w:val="003E2A3C"/>
    <w:rsid w:val="003E2F33"/>
    <w:rsid w:val="003E5655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9E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39DB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7765"/>
    <w:rsid w:val="006640AE"/>
    <w:rsid w:val="00670041"/>
    <w:rsid w:val="00671FE2"/>
    <w:rsid w:val="00686C0C"/>
    <w:rsid w:val="00695634"/>
    <w:rsid w:val="006A2531"/>
    <w:rsid w:val="006B25D4"/>
    <w:rsid w:val="006B449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C72"/>
    <w:rsid w:val="00774E44"/>
    <w:rsid w:val="00785258"/>
    <w:rsid w:val="00791F02"/>
    <w:rsid w:val="0079324A"/>
    <w:rsid w:val="00794EEE"/>
    <w:rsid w:val="007A635E"/>
    <w:rsid w:val="007A64F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3C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F9F"/>
    <w:rsid w:val="00941FFF"/>
    <w:rsid w:val="00955691"/>
    <w:rsid w:val="00961157"/>
    <w:rsid w:val="00965C5B"/>
    <w:rsid w:val="0096684B"/>
    <w:rsid w:val="00972C7F"/>
    <w:rsid w:val="00976E46"/>
    <w:rsid w:val="00991AB3"/>
    <w:rsid w:val="0099391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138D"/>
    <w:rsid w:val="00B5410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D5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2F24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AEC"/>
    <w:rsid w:val="00E24B3B"/>
    <w:rsid w:val="00E24C6A"/>
    <w:rsid w:val="00E25811"/>
    <w:rsid w:val="00E32F85"/>
    <w:rsid w:val="00E36FD8"/>
    <w:rsid w:val="00E37380"/>
    <w:rsid w:val="00E465C4"/>
    <w:rsid w:val="00E61321"/>
    <w:rsid w:val="00E63F64"/>
    <w:rsid w:val="00E74623"/>
    <w:rsid w:val="00E80E3D"/>
    <w:rsid w:val="00E86D42"/>
    <w:rsid w:val="00E870B8"/>
    <w:rsid w:val="00E9297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mathwords.com/r/rectangular_parallelepiped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36/Encapsulation-Exercis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Konya%20Tostova\Downloads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Konya%20Tostova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F2BC71-0664-4B74-A845-5830EDE11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912</Words>
  <Characters>10900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Encapsulation - Exercise</vt:lpstr>
    </vt:vector>
  </TitlesOfParts>
  <Company>SoftUni – https://softuni.org</Company>
  <LinksUpToDate>false</LinksUpToDate>
  <CharactersWithSpaces>1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Encapsula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nya Kostova</cp:lastModifiedBy>
  <cp:revision>2</cp:revision>
  <cp:lastPrinted>2015-10-26T22:35:00Z</cp:lastPrinted>
  <dcterms:created xsi:type="dcterms:W3CDTF">2022-09-16T19:45:00Z</dcterms:created>
  <dcterms:modified xsi:type="dcterms:W3CDTF">2022-09-16T19:45:00Z</dcterms:modified>
  <cp:category>programming;computer programming;software development;web development</cp:category>
</cp:coreProperties>
</file>